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67229216" w:rsidR="004020AE" w:rsidRPr="00332F05" w:rsidRDefault="001D32AE" w:rsidP="002C2AE8">
      <w:pPr>
        <w:jc w:val="center"/>
      </w:pPr>
      <w:r w:rsidRPr="00332F05">
        <w:rPr>
          <w:sz w:val="48"/>
        </w:rPr>
        <w:t>ENSEMBLE LEARNING</w:t>
      </w:r>
      <w:r w:rsidR="0009699A" w:rsidRPr="00332F05">
        <w:rPr>
          <w:sz w:val="48"/>
        </w:rPr>
        <w:br/>
      </w:r>
      <w:r w:rsidR="0009699A" w:rsidRPr="00332F05">
        <w:t>End to End Understanding</w:t>
      </w:r>
    </w:p>
    <w:p w14:paraId="1F8E73CE" w14:textId="77777777" w:rsidR="002B0589" w:rsidRPr="00332F05" w:rsidRDefault="00F412EE" w:rsidP="002C2AE8">
      <w:pPr>
        <w:jc w:val="center"/>
      </w:pPr>
      <w:r w:rsidRPr="00332F05">
        <w:br/>
      </w:r>
      <w:r w:rsidRPr="00332F05">
        <w:br/>
      </w:r>
      <w:r w:rsidRPr="00332F05">
        <w:br/>
      </w:r>
      <w:r w:rsidRPr="00332F05">
        <w:br/>
      </w:r>
      <w:r w:rsidRPr="00332F05">
        <w:br/>
      </w:r>
      <w:r w:rsidRPr="00332F05">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352002226"/>
        <w:docPartObj>
          <w:docPartGallery w:val="Table of Contents"/>
          <w:docPartUnique/>
        </w:docPartObj>
      </w:sdtPr>
      <w:sdtContent>
        <w:p w14:paraId="4F8E5E91" w14:textId="16EFD9A7" w:rsidR="009908AF" w:rsidRPr="00332F05" w:rsidRDefault="009908AF" w:rsidP="00913D45">
          <w:pPr>
            <w:pStyle w:val="TOCHeading"/>
          </w:pPr>
          <w:r w:rsidRPr="00332F05">
            <w:t>Contents</w:t>
          </w:r>
        </w:p>
        <w:p w14:paraId="31610CF7" w14:textId="0685AA15" w:rsidR="00EB12E3" w:rsidRDefault="009908AF">
          <w:pPr>
            <w:pStyle w:val="TOC1"/>
            <w:tabs>
              <w:tab w:val="right" w:leader="dot" w:pos="9350"/>
            </w:tabs>
            <w:rPr>
              <w:rFonts w:asciiTheme="minorHAnsi" w:eastAsiaTheme="minorEastAsia" w:hAnsiTheme="minorHAnsi" w:cstheme="minorBidi"/>
              <w:lang w:val="en-US"/>
            </w:rPr>
          </w:pPr>
          <w:r w:rsidRPr="00332F05">
            <w:fldChar w:fldCharType="begin"/>
          </w:r>
          <w:r w:rsidRPr="00332F05">
            <w:instrText xml:space="preserve"> TOC \o "1-3" \h \z \u </w:instrText>
          </w:r>
          <w:r w:rsidRPr="00332F05">
            <w:fldChar w:fldCharType="separate"/>
          </w:r>
          <w:bookmarkStart w:id="0" w:name="_GoBack"/>
          <w:bookmarkEnd w:id="0"/>
          <w:r w:rsidR="00EB12E3" w:rsidRPr="006B54E8">
            <w:rPr>
              <w:rStyle w:val="Hyperlink"/>
            </w:rPr>
            <w:fldChar w:fldCharType="begin"/>
          </w:r>
          <w:r w:rsidR="00EB12E3" w:rsidRPr="006B54E8">
            <w:rPr>
              <w:rStyle w:val="Hyperlink"/>
            </w:rPr>
            <w:instrText xml:space="preserve"> </w:instrText>
          </w:r>
          <w:r w:rsidR="00EB12E3">
            <w:instrText>HYPERLINK \l "_Toc74390193"</w:instrText>
          </w:r>
          <w:r w:rsidR="00EB12E3" w:rsidRPr="006B54E8">
            <w:rPr>
              <w:rStyle w:val="Hyperlink"/>
            </w:rPr>
            <w:instrText xml:space="preserve"> </w:instrText>
          </w:r>
          <w:r w:rsidR="00EB12E3" w:rsidRPr="006B54E8">
            <w:rPr>
              <w:rStyle w:val="Hyperlink"/>
            </w:rPr>
          </w:r>
          <w:r w:rsidR="00EB12E3" w:rsidRPr="006B54E8">
            <w:rPr>
              <w:rStyle w:val="Hyperlink"/>
            </w:rPr>
            <w:fldChar w:fldCharType="separate"/>
          </w:r>
          <w:r w:rsidR="00EB12E3" w:rsidRPr="006B54E8">
            <w:rPr>
              <w:rStyle w:val="Hyperlink"/>
            </w:rPr>
            <w:t>Introduction</w:t>
          </w:r>
          <w:r w:rsidR="00EB12E3">
            <w:rPr>
              <w:webHidden/>
            </w:rPr>
            <w:tab/>
          </w:r>
          <w:r w:rsidR="00EB12E3">
            <w:rPr>
              <w:webHidden/>
            </w:rPr>
            <w:fldChar w:fldCharType="begin"/>
          </w:r>
          <w:r w:rsidR="00EB12E3">
            <w:rPr>
              <w:webHidden/>
            </w:rPr>
            <w:instrText xml:space="preserve"> PAGEREF _Toc74390193 \h </w:instrText>
          </w:r>
          <w:r w:rsidR="00EB12E3">
            <w:rPr>
              <w:webHidden/>
            </w:rPr>
          </w:r>
          <w:r w:rsidR="00EB12E3">
            <w:rPr>
              <w:webHidden/>
            </w:rPr>
            <w:fldChar w:fldCharType="separate"/>
          </w:r>
          <w:r w:rsidR="00EB12E3">
            <w:rPr>
              <w:webHidden/>
            </w:rPr>
            <w:t>3</w:t>
          </w:r>
          <w:r w:rsidR="00EB12E3">
            <w:rPr>
              <w:webHidden/>
            </w:rPr>
            <w:fldChar w:fldCharType="end"/>
          </w:r>
          <w:r w:rsidR="00EB12E3" w:rsidRPr="006B54E8">
            <w:rPr>
              <w:rStyle w:val="Hyperlink"/>
            </w:rPr>
            <w:fldChar w:fldCharType="end"/>
          </w:r>
        </w:p>
        <w:p w14:paraId="733B264F" w14:textId="4229ECE6" w:rsidR="00EB12E3" w:rsidRDefault="00EB12E3">
          <w:pPr>
            <w:pStyle w:val="TOC1"/>
            <w:tabs>
              <w:tab w:val="right" w:leader="dot" w:pos="9350"/>
            </w:tabs>
            <w:rPr>
              <w:rFonts w:asciiTheme="minorHAnsi" w:eastAsiaTheme="minorEastAsia" w:hAnsiTheme="minorHAnsi" w:cstheme="minorBidi"/>
              <w:lang w:val="en-US"/>
            </w:rPr>
          </w:pPr>
          <w:hyperlink w:anchor="_Toc74390194" w:history="1">
            <w:r w:rsidRPr="006B54E8">
              <w:rPr>
                <w:rStyle w:val="Hyperlink"/>
              </w:rPr>
              <w:t>1 What is Ensemble Learning?</w:t>
            </w:r>
            <w:r>
              <w:rPr>
                <w:webHidden/>
              </w:rPr>
              <w:tab/>
            </w:r>
            <w:r>
              <w:rPr>
                <w:webHidden/>
              </w:rPr>
              <w:fldChar w:fldCharType="begin"/>
            </w:r>
            <w:r>
              <w:rPr>
                <w:webHidden/>
              </w:rPr>
              <w:instrText xml:space="preserve"> PAGEREF _Toc74390194 \h </w:instrText>
            </w:r>
            <w:r>
              <w:rPr>
                <w:webHidden/>
              </w:rPr>
            </w:r>
            <w:r>
              <w:rPr>
                <w:webHidden/>
              </w:rPr>
              <w:fldChar w:fldCharType="separate"/>
            </w:r>
            <w:r>
              <w:rPr>
                <w:webHidden/>
              </w:rPr>
              <w:t>3</w:t>
            </w:r>
            <w:r>
              <w:rPr>
                <w:webHidden/>
              </w:rPr>
              <w:fldChar w:fldCharType="end"/>
            </w:r>
          </w:hyperlink>
        </w:p>
        <w:p w14:paraId="3F39A8F3" w14:textId="7EF5E26A" w:rsidR="00EB12E3" w:rsidRDefault="00EB12E3">
          <w:pPr>
            <w:pStyle w:val="TOC1"/>
            <w:tabs>
              <w:tab w:val="right" w:leader="dot" w:pos="9350"/>
            </w:tabs>
            <w:rPr>
              <w:rFonts w:asciiTheme="minorHAnsi" w:eastAsiaTheme="minorEastAsia" w:hAnsiTheme="minorHAnsi" w:cstheme="minorBidi"/>
              <w:lang w:val="en-US"/>
            </w:rPr>
          </w:pPr>
          <w:hyperlink w:anchor="_Toc74390195" w:history="1">
            <w:r w:rsidRPr="006B54E8">
              <w:rPr>
                <w:rStyle w:val="Hyperlink"/>
              </w:rPr>
              <w:t>2 Why use Ensemble Learning?</w:t>
            </w:r>
            <w:r>
              <w:rPr>
                <w:webHidden/>
              </w:rPr>
              <w:tab/>
            </w:r>
            <w:r>
              <w:rPr>
                <w:webHidden/>
              </w:rPr>
              <w:fldChar w:fldCharType="begin"/>
            </w:r>
            <w:r>
              <w:rPr>
                <w:webHidden/>
              </w:rPr>
              <w:instrText xml:space="preserve"> PAGEREF _Toc74390195 \h </w:instrText>
            </w:r>
            <w:r>
              <w:rPr>
                <w:webHidden/>
              </w:rPr>
            </w:r>
            <w:r>
              <w:rPr>
                <w:webHidden/>
              </w:rPr>
              <w:fldChar w:fldCharType="separate"/>
            </w:r>
            <w:r>
              <w:rPr>
                <w:webHidden/>
              </w:rPr>
              <w:t>4</w:t>
            </w:r>
            <w:r>
              <w:rPr>
                <w:webHidden/>
              </w:rPr>
              <w:fldChar w:fldCharType="end"/>
            </w:r>
          </w:hyperlink>
        </w:p>
        <w:p w14:paraId="22133CAF" w14:textId="56871987" w:rsidR="00EB12E3" w:rsidRDefault="00EB12E3">
          <w:pPr>
            <w:pStyle w:val="TOC1"/>
            <w:tabs>
              <w:tab w:val="right" w:leader="dot" w:pos="9350"/>
            </w:tabs>
            <w:rPr>
              <w:rFonts w:asciiTheme="minorHAnsi" w:eastAsiaTheme="minorEastAsia" w:hAnsiTheme="minorHAnsi" w:cstheme="minorBidi"/>
              <w:lang w:val="en-US"/>
            </w:rPr>
          </w:pPr>
          <w:hyperlink w:anchor="_Toc74390196" w:history="1">
            <w:r w:rsidRPr="006B54E8">
              <w:rPr>
                <w:rStyle w:val="Hyperlink"/>
              </w:rPr>
              <w:t>3 Types of Ensemble Methods</w:t>
            </w:r>
            <w:r>
              <w:rPr>
                <w:webHidden/>
              </w:rPr>
              <w:tab/>
            </w:r>
            <w:r>
              <w:rPr>
                <w:webHidden/>
              </w:rPr>
              <w:fldChar w:fldCharType="begin"/>
            </w:r>
            <w:r>
              <w:rPr>
                <w:webHidden/>
              </w:rPr>
              <w:instrText xml:space="preserve"> PAGEREF _Toc74390196 \h </w:instrText>
            </w:r>
            <w:r>
              <w:rPr>
                <w:webHidden/>
              </w:rPr>
            </w:r>
            <w:r>
              <w:rPr>
                <w:webHidden/>
              </w:rPr>
              <w:fldChar w:fldCharType="separate"/>
            </w:r>
            <w:r>
              <w:rPr>
                <w:webHidden/>
              </w:rPr>
              <w:t>4</w:t>
            </w:r>
            <w:r>
              <w:rPr>
                <w:webHidden/>
              </w:rPr>
              <w:fldChar w:fldCharType="end"/>
            </w:r>
          </w:hyperlink>
        </w:p>
        <w:p w14:paraId="570BC736" w14:textId="44246379" w:rsidR="00EB12E3" w:rsidRDefault="00EB12E3">
          <w:pPr>
            <w:pStyle w:val="TOC3"/>
            <w:tabs>
              <w:tab w:val="right" w:leader="dot" w:pos="9350"/>
            </w:tabs>
            <w:rPr>
              <w:rFonts w:asciiTheme="minorHAnsi" w:eastAsiaTheme="minorEastAsia" w:hAnsiTheme="minorHAnsi" w:cstheme="minorBidi"/>
              <w:lang w:val="en-US"/>
            </w:rPr>
          </w:pPr>
          <w:hyperlink w:anchor="_Toc74390197" w:history="1">
            <w:r w:rsidRPr="006B54E8">
              <w:rPr>
                <w:rStyle w:val="Hyperlink"/>
              </w:rPr>
              <w:t>3.1 Fundamental Ensemble Models</w:t>
            </w:r>
            <w:r>
              <w:rPr>
                <w:webHidden/>
              </w:rPr>
              <w:tab/>
            </w:r>
            <w:r>
              <w:rPr>
                <w:webHidden/>
              </w:rPr>
              <w:fldChar w:fldCharType="begin"/>
            </w:r>
            <w:r>
              <w:rPr>
                <w:webHidden/>
              </w:rPr>
              <w:instrText xml:space="preserve"> PAGEREF _Toc74390197 \h </w:instrText>
            </w:r>
            <w:r>
              <w:rPr>
                <w:webHidden/>
              </w:rPr>
            </w:r>
            <w:r>
              <w:rPr>
                <w:webHidden/>
              </w:rPr>
              <w:fldChar w:fldCharType="separate"/>
            </w:r>
            <w:r>
              <w:rPr>
                <w:webHidden/>
              </w:rPr>
              <w:t>4</w:t>
            </w:r>
            <w:r>
              <w:rPr>
                <w:webHidden/>
              </w:rPr>
              <w:fldChar w:fldCharType="end"/>
            </w:r>
          </w:hyperlink>
        </w:p>
        <w:p w14:paraId="79E640F3" w14:textId="270BF040" w:rsidR="00EB12E3" w:rsidRDefault="00EB12E3">
          <w:pPr>
            <w:pStyle w:val="TOC3"/>
            <w:tabs>
              <w:tab w:val="right" w:leader="dot" w:pos="9350"/>
            </w:tabs>
            <w:rPr>
              <w:rFonts w:asciiTheme="minorHAnsi" w:eastAsiaTheme="minorEastAsia" w:hAnsiTheme="minorHAnsi" w:cstheme="minorBidi"/>
              <w:lang w:val="en-US"/>
            </w:rPr>
          </w:pPr>
          <w:hyperlink w:anchor="_Toc74390198" w:history="1">
            <w:r w:rsidRPr="006B54E8">
              <w:rPr>
                <w:rStyle w:val="Hyperlink"/>
              </w:rPr>
              <w:t>3.1.1 Max Voting</w:t>
            </w:r>
            <w:r>
              <w:rPr>
                <w:webHidden/>
              </w:rPr>
              <w:tab/>
            </w:r>
            <w:r>
              <w:rPr>
                <w:webHidden/>
              </w:rPr>
              <w:fldChar w:fldCharType="begin"/>
            </w:r>
            <w:r>
              <w:rPr>
                <w:webHidden/>
              </w:rPr>
              <w:instrText xml:space="preserve"> PAGEREF _Toc74390198 \h </w:instrText>
            </w:r>
            <w:r>
              <w:rPr>
                <w:webHidden/>
              </w:rPr>
            </w:r>
            <w:r>
              <w:rPr>
                <w:webHidden/>
              </w:rPr>
              <w:fldChar w:fldCharType="separate"/>
            </w:r>
            <w:r>
              <w:rPr>
                <w:webHidden/>
              </w:rPr>
              <w:t>5</w:t>
            </w:r>
            <w:r>
              <w:rPr>
                <w:webHidden/>
              </w:rPr>
              <w:fldChar w:fldCharType="end"/>
            </w:r>
          </w:hyperlink>
        </w:p>
        <w:p w14:paraId="11569E6B" w14:textId="694AEA59" w:rsidR="00EB12E3" w:rsidRDefault="00EB12E3">
          <w:pPr>
            <w:pStyle w:val="TOC3"/>
            <w:tabs>
              <w:tab w:val="right" w:leader="dot" w:pos="9350"/>
            </w:tabs>
            <w:rPr>
              <w:rFonts w:asciiTheme="minorHAnsi" w:eastAsiaTheme="minorEastAsia" w:hAnsiTheme="minorHAnsi" w:cstheme="minorBidi"/>
              <w:lang w:val="en-US"/>
            </w:rPr>
          </w:pPr>
          <w:hyperlink w:anchor="_Toc74390199" w:history="1">
            <w:r w:rsidRPr="006B54E8">
              <w:rPr>
                <w:rStyle w:val="Hyperlink"/>
              </w:rPr>
              <w:t>3.1.2 Averaging</w:t>
            </w:r>
            <w:r>
              <w:rPr>
                <w:webHidden/>
              </w:rPr>
              <w:tab/>
            </w:r>
            <w:r>
              <w:rPr>
                <w:webHidden/>
              </w:rPr>
              <w:fldChar w:fldCharType="begin"/>
            </w:r>
            <w:r>
              <w:rPr>
                <w:webHidden/>
              </w:rPr>
              <w:instrText xml:space="preserve"> PAGEREF _Toc74390199 \h </w:instrText>
            </w:r>
            <w:r>
              <w:rPr>
                <w:webHidden/>
              </w:rPr>
            </w:r>
            <w:r>
              <w:rPr>
                <w:webHidden/>
              </w:rPr>
              <w:fldChar w:fldCharType="separate"/>
            </w:r>
            <w:r>
              <w:rPr>
                <w:webHidden/>
              </w:rPr>
              <w:t>6</w:t>
            </w:r>
            <w:r>
              <w:rPr>
                <w:webHidden/>
              </w:rPr>
              <w:fldChar w:fldCharType="end"/>
            </w:r>
          </w:hyperlink>
        </w:p>
        <w:p w14:paraId="43083754" w14:textId="5DDBAD59" w:rsidR="00EB12E3" w:rsidRDefault="00EB12E3">
          <w:pPr>
            <w:pStyle w:val="TOC3"/>
            <w:tabs>
              <w:tab w:val="right" w:leader="dot" w:pos="9350"/>
            </w:tabs>
            <w:rPr>
              <w:rFonts w:asciiTheme="minorHAnsi" w:eastAsiaTheme="minorEastAsia" w:hAnsiTheme="minorHAnsi" w:cstheme="minorBidi"/>
              <w:lang w:val="en-US"/>
            </w:rPr>
          </w:pPr>
          <w:hyperlink w:anchor="_Toc74390200" w:history="1">
            <w:r w:rsidRPr="006B54E8">
              <w:rPr>
                <w:rStyle w:val="Hyperlink"/>
              </w:rPr>
              <w:t>3.1.3 Weighted Average</w:t>
            </w:r>
            <w:r>
              <w:rPr>
                <w:webHidden/>
              </w:rPr>
              <w:tab/>
            </w:r>
            <w:r>
              <w:rPr>
                <w:webHidden/>
              </w:rPr>
              <w:fldChar w:fldCharType="begin"/>
            </w:r>
            <w:r>
              <w:rPr>
                <w:webHidden/>
              </w:rPr>
              <w:instrText xml:space="preserve"> PAGEREF _Toc74390200 \h </w:instrText>
            </w:r>
            <w:r>
              <w:rPr>
                <w:webHidden/>
              </w:rPr>
            </w:r>
            <w:r>
              <w:rPr>
                <w:webHidden/>
              </w:rPr>
              <w:fldChar w:fldCharType="separate"/>
            </w:r>
            <w:r>
              <w:rPr>
                <w:webHidden/>
              </w:rPr>
              <w:t>8</w:t>
            </w:r>
            <w:r>
              <w:rPr>
                <w:webHidden/>
              </w:rPr>
              <w:fldChar w:fldCharType="end"/>
            </w:r>
          </w:hyperlink>
        </w:p>
        <w:p w14:paraId="2D3F5DCB" w14:textId="6C0A9987" w:rsidR="00EB12E3" w:rsidRDefault="00EB12E3">
          <w:pPr>
            <w:pStyle w:val="TOC2"/>
            <w:tabs>
              <w:tab w:val="right" w:leader="dot" w:pos="9350"/>
            </w:tabs>
            <w:rPr>
              <w:rFonts w:asciiTheme="minorHAnsi" w:eastAsiaTheme="minorEastAsia" w:hAnsiTheme="minorHAnsi" w:cstheme="minorBidi"/>
              <w:lang w:val="en-US"/>
            </w:rPr>
          </w:pPr>
          <w:hyperlink w:anchor="_Toc74390201" w:history="1">
            <w:r w:rsidRPr="006B54E8">
              <w:rPr>
                <w:rStyle w:val="Hyperlink"/>
              </w:rPr>
              <w:t>3.2 Bagging</w:t>
            </w:r>
            <w:r>
              <w:rPr>
                <w:webHidden/>
              </w:rPr>
              <w:tab/>
            </w:r>
            <w:r>
              <w:rPr>
                <w:webHidden/>
              </w:rPr>
              <w:fldChar w:fldCharType="begin"/>
            </w:r>
            <w:r>
              <w:rPr>
                <w:webHidden/>
              </w:rPr>
              <w:instrText xml:space="preserve"> PAGEREF _Toc74390201 \h </w:instrText>
            </w:r>
            <w:r>
              <w:rPr>
                <w:webHidden/>
              </w:rPr>
            </w:r>
            <w:r>
              <w:rPr>
                <w:webHidden/>
              </w:rPr>
              <w:fldChar w:fldCharType="separate"/>
            </w:r>
            <w:r>
              <w:rPr>
                <w:webHidden/>
              </w:rPr>
              <w:t>9</w:t>
            </w:r>
            <w:r>
              <w:rPr>
                <w:webHidden/>
              </w:rPr>
              <w:fldChar w:fldCharType="end"/>
            </w:r>
          </w:hyperlink>
        </w:p>
        <w:p w14:paraId="72FE0B23" w14:textId="40D6DA76" w:rsidR="00EB12E3" w:rsidRDefault="00EB12E3">
          <w:pPr>
            <w:pStyle w:val="TOC2"/>
            <w:tabs>
              <w:tab w:val="right" w:leader="dot" w:pos="9350"/>
            </w:tabs>
            <w:rPr>
              <w:rFonts w:asciiTheme="minorHAnsi" w:eastAsiaTheme="minorEastAsia" w:hAnsiTheme="minorHAnsi" w:cstheme="minorBidi"/>
              <w:lang w:val="en-US"/>
            </w:rPr>
          </w:pPr>
          <w:hyperlink w:anchor="_Toc74390202" w:history="1">
            <w:r w:rsidRPr="006B54E8">
              <w:rPr>
                <w:rStyle w:val="Hyperlink"/>
              </w:rPr>
              <w:t>3.3 Boosting</w:t>
            </w:r>
            <w:r>
              <w:rPr>
                <w:webHidden/>
              </w:rPr>
              <w:tab/>
            </w:r>
            <w:r>
              <w:rPr>
                <w:webHidden/>
              </w:rPr>
              <w:fldChar w:fldCharType="begin"/>
            </w:r>
            <w:r>
              <w:rPr>
                <w:webHidden/>
              </w:rPr>
              <w:instrText xml:space="preserve"> PAGEREF _Toc74390202 \h </w:instrText>
            </w:r>
            <w:r>
              <w:rPr>
                <w:webHidden/>
              </w:rPr>
            </w:r>
            <w:r>
              <w:rPr>
                <w:webHidden/>
              </w:rPr>
              <w:fldChar w:fldCharType="separate"/>
            </w:r>
            <w:r>
              <w:rPr>
                <w:webHidden/>
              </w:rPr>
              <w:t>10</w:t>
            </w:r>
            <w:r>
              <w:rPr>
                <w:webHidden/>
              </w:rPr>
              <w:fldChar w:fldCharType="end"/>
            </w:r>
          </w:hyperlink>
        </w:p>
        <w:p w14:paraId="16FE281E" w14:textId="5D80095C" w:rsidR="00EB12E3" w:rsidRDefault="00EB12E3">
          <w:pPr>
            <w:pStyle w:val="TOC2"/>
            <w:tabs>
              <w:tab w:val="right" w:leader="dot" w:pos="9350"/>
            </w:tabs>
            <w:rPr>
              <w:rFonts w:asciiTheme="minorHAnsi" w:eastAsiaTheme="minorEastAsia" w:hAnsiTheme="minorHAnsi" w:cstheme="minorBidi"/>
              <w:lang w:val="en-US"/>
            </w:rPr>
          </w:pPr>
          <w:hyperlink w:anchor="_Toc74390203" w:history="1">
            <w:r w:rsidRPr="006B54E8">
              <w:rPr>
                <w:rStyle w:val="Hyperlink"/>
              </w:rPr>
              <w:t>3.4 Stacking</w:t>
            </w:r>
            <w:r>
              <w:rPr>
                <w:webHidden/>
              </w:rPr>
              <w:tab/>
            </w:r>
            <w:r>
              <w:rPr>
                <w:webHidden/>
              </w:rPr>
              <w:fldChar w:fldCharType="begin"/>
            </w:r>
            <w:r>
              <w:rPr>
                <w:webHidden/>
              </w:rPr>
              <w:instrText xml:space="preserve"> PAGEREF _Toc74390203 \h </w:instrText>
            </w:r>
            <w:r>
              <w:rPr>
                <w:webHidden/>
              </w:rPr>
            </w:r>
            <w:r>
              <w:rPr>
                <w:webHidden/>
              </w:rPr>
              <w:fldChar w:fldCharType="separate"/>
            </w:r>
            <w:r>
              <w:rPr>
                <w:webHidden/>
              </w:rPr>
              <w:t>12</w:t>
            </w:r>
            <w:r>
              <w:rPr>
                <w:webHidden/>
              </w:rPr>
              <w:fldChar w:fldCharType="end"/>
            </w:r>
          </w:hyperlink>
        </w:p>
        <w:p w14:paraId="2F55B7AE" w14:textId="4F3391A1" w:rsidR="00EB12E3" w:rsidRDefault="00EB12E3">
          <w:pPr>
            <w:pStyle w:val="TOC2"/>
            <w:tabs>
              <w:tab w:val="right" w:leader="dot" w:pos="9350"/>
            </w:tabs>
            <w:rPr>
              <w:rFonts w:asciiTheme="minorHAnsi" w:eastAsiaTheme="minorEastAsia" w:hAnsiTheme="minorHAnsi" w:cstheme="minorBidi"/>
              <w:lang w:val="en-US"/>
            </w:rPr>
          </w:pPr>
          <w:hyperlink w:anchor="_Toc74390204" w:history="1">
            <w:r w:rsidRPr="006B54E8">
              <w:rPr>
                <w:rStyle w:val="Hyperlink"/>
              </w:rPr>
              <w:t>3.5 Blending</w:t>
            </w:r>
            <w:r>
              <w:rPr>
                <w:webHidden/>
              </w:rPr>
              <w:tab/>
            </w:r>
            <w:r>
              <w:rPr>
                <w:webHidden/>
              </w:rPr>
              <w:fldChar w:fldCharType="begin"/>
            </w:r>
            <w:r>
              <w:rPr>
                <w:webHidden/>
              </w:rPr>
              <w:instrText xml:space="preserve"> PAGEREF _Toc74390204 \h </w:instrText>
            </w:r>
            <w:r>
              <w:rPr>
                <w:webHidden/>
              </w:rPr>
            </w:r>
            <w:r>
              <w:rPr>
                <w:webHidden/>
              </w:rPr>
              <w:fldChar w:fldCharType="separate"/>
            </w:r>
            <w:r>
              <w:rPr>
                <w:webHidden/>
              </w:rPr>
              <w:t>14</w:t>
            </w:r>
            <w:r>
              <w:rPr>
                <w:webHidden/>
              </w:rPr>
              <w:fldChar w:fldCharType="end"/>
            </w:r>
          </w:hyperlink>
        </w:p>
        <w:p w14:paraId="06744B35" w14:textId="3CC1B144" w:rsidR="00EB12E3" w:rsidRDefault="00EB12E3">
          <w:pPr>
            <w:pStyle w:val="TOC1"/>
            <w:tabs>
              <w:tab w:val="right" w:leader="dot" w:pos="9350"/>
            </w:tabs>
            <w:rPr>
              <w:rFonts w:asciiTheme="minorHAnsi" w:eastAsiaTheme="minorEastAsia" w:hAnsiTheme="minorHAnsi" w:cstheme="minorBidi"/>
              <w:lang w:val="en-US"/>
            </w:rPr>
          </w:pPr>
          <w:hyperlink w:anchor="_Toc74390205" w:history="1">
            <w:r w:rsidRPr="006B54E8">
              <w:rPr>
                <w:rStyle w:val="Hyperlink"/>
              </w:rPr>
              <w:t>Can Ensemble Learning be used for both regression and classification problems?</w:t>
            </w:r>
            <w:r>
              <w:rPr>
                <w:webHidden/>
              </w:rPr>
              <w:tab/>
            </w:r>
            <w:r>
              <w:rPr>
                <w:webHidden/>
              </w:rPr>
              <w:fldChar w:fldCharType="begin"/>
            </w:r>
            <w:r>
              <w:rPr>
                <w:webHidden/>
              </w:rPr>
              <w:instrText xml:space="preserve"> PAGEREF _Toc74390205 \h </w:instrText>
            </w:r>
            <w:r>
              <w:rPr>
                <w:webHidden/>
              </w:rPr>
            </w:r>
            <w:r>
              <w:rPr>
                <w:webHidden/>
              </w:rPr>
              <w:fldChar w:fldCharType="separate"/>
            </w:r>
            <w:r>
              <w:rPr>
                <w:webHidden/>
              </w:rPr>
              <w:t>15</w:t>
            </w:r>
            <w:r>
              <w:rPr>
                <w:webHidden/>
              </w:rPr>
              <w:fldChar w:fldCharType="end"/>
            </w:r>
          </w:hyperlink>
        </w:p>
        <w:p w14:paraId="3675DE30" w14:textId="210F228E" w:rsidR="00EB12E3" w:rsidRDefault="00EB12E3">
          <w:pPr>
            <w:pStyle w:val="TOC1"/>
            <w:tabs>
              <w:tab w:val="right" w:leader="dot" w:pos="9350"/>
            </w:tabs>
            <w:rPr>
              <w:rFonts w:asciiTheme="minorHAnsi" w:eastAsiaTheme="minorEastAsia" w:hAnsiTheme="minorHAnsi" w:cstheme="minorBidi"/>
              <w:lang w:val="en-US"/>
            </w:rPr>
          </w:pPr>
          <w:hyperlink w:anchor="_Toc74390206" w:history="1">
            <w:r w:rsidRPr="006B54E8">
              <w:rPr>
                <w:rStyle w:val="Hyperlink"/>
              </w:rPr>
              <w:t>5. How do these ensemble learning techniques help improve the performance of the machine learning model?</w:t>
            </w:r>
            <w:r>
              <w:rPr>
                <w:webHidden/>
              </w:rPr>
              <w:tab/>
            </w:r>
            <w:r>
              <w:rPr>
                <w:webHidden/>
              </w:rPr>
              <w:fldChar w:fldCharType="begin"/>
            </w:r>
            <w:r>
              <w:rPr>
                <w:webHidden/>
              </w:rPr>
              <w:instrText xml:space="preserve"> PAGEREF _Toc74390206 \h </w:instrText>
            </w:r>
            <w:r>
              <w:rPr>
                <w:webHidden/>
              </w:rPr>
            </w:r>
            <w:r>
              <w:rPr>
                <w:webHidden/>
              </w:rPr>
              <w:fldChar w:fldCharType="separate"/>
            </w:r>
            <w:r>
              <w:rPr>
                <w:webHidden/>
              </w:rPr>
              <w:t>16</w:t>
            </w:r>
            <w:r>
              <w:rPr>
                <w:webHidden/>
              </w:rPr>
              <w:fldChar w:fldCharType="end"/>
            </w:r>
          </w:hyperlink>
        </w:p>
        <w:p w14:paraId="62D9982C" w14:textId="0C3CD656" w:rsidR="00EB12E3" w:rsidRDefault="00EB12E3">
          <w:pPr>
            <w:pStyle w:val="TOC1"/>
            <w:tabs>
              <w:tab w:val="right" w:leader="dot" w:pos="9350"/>
            </w:tabs>
            <w:rPr>
              <w:rFonts w:asciiTheme="minorHAnsi" w:eastAsiaTheme="minorEastAsia" w:hAnsiTheme="minorHAnsi" w:cstheme="minorBidi"/>
              <w:lang w:val="en-US"/>
            </w:rPr>
          </w:pPr>
          <w:hyperlink w:anchor="_Toc74390207" w:history="1">
            <w:r w:rsidRPr="006B54E8">
              <w:rPr>
                <w:rStyle w:val="Hyperlink"/>
              </w:rPr>
              <w:t>6 Key Takeaways</w:t>
            </w:r>
            <w:r>
              <w:rPr>
                <w:webHidden/>
              </w:rPr>
              <w:tab/>
            </w:r>
            <w:r>
              <w:rPr>
                <w:webHidden/>
              </w:rPr>
              <w:fldChar w:fldCharType="begin"/>
            </w:r>
            <w:r>
              <w:rPr>
                <w:webHidden/>
              </w:rPr>
              <w:instrText xml:space="preserve"> PAGEREF _Toc74390207 \h </w:instrText>
            </w:r>
            <w:r>
              <w:rPr>
                <w:webHidden/>
              </w:rPr>
            </w:r>
            <w:r>
              <w:rPr>
                <w:webHidden/>
              </w:rPr>
              <w:fldChar w:fldCharType="separate"/>
            </w:r>
            <w:r>
              <w:rPr>
                <w:webHidden/>
              </w:rPr>
              <w:t>16</w:t>
            </w:r>
            <w:r>
              <w:rPr>
                <w:webHidden/>
              </w:rPr>
              <w:fldChar w:fldCharType="end"/>
            </w:r>
          </w:hyperlink>
        </w:p>
        <w:p w14:paraId="23CECD79" w14:textId="09984378" w:rsidR="009908AF" w:rsidRPr="00332F05" w:rsidRDefault="009908AF" w:rsidP="00913D45">
          <w:r w:rsidRPr="00332F05">
            <w:fldChar w:fldCharType="end"/>
          </w:r>
        </w:p>
      </w:sdtContent>
    </w:sdt>
    <w:p w14:paraId="4687ED05" w14:textId="77777777" w:rsidR="003A2BF2" w:rsidRPr="00332F05" w:rsidRDefault="003A2BF2" w:rsidP="00913D45"/>
    <w:p w14:paraId="011A0D3C" w14:textId="77777777" w:rsidR="003A2BF2" w:rsidRPr="00332F05" w:rsidRDefault="003A2BF2" w:rsidP="00913D45">
      <w:r w:rsidRPr="00332F05">
        <w:br w:type="page"/>
      </w:r>
    </w:p>
    <w:p w14:paraId="44265B67" w14:textId="283CC038" w:rsidR="003A2BF2" w:rsidRPr="00332F05" w:rsidRDefault="003A2BF2" w:rsidP="00913D45">
      <w:pPr>
        <w:pStyle w:val="Heading1"/>
      </w:pPr>
      <w:bookmarkStart w:id="1" w:name="_Ref74217811"/>
      <w:bookmarkStart w:id="2" w:name="_Toc74390193"/>
      <w:r w:rsidRPr="00332F05">
        <w:lastRenderedPageBreak/>
        <w:t>Introduction</w:t>
      </w:r>
      <w:bookmarkEnd w:id="1"/>
      <w:bookmarkEnd w:id="2"/>
    </w:p>
    <w:p w14:paraId="17DD0E1C" w14:textId="126CDC28" w:rsidR="00AB29A4" w:rsidRDefault="00AB29A4" w:rsidP="00913D45">
      <w:r>
        <w:t xml:space="preserve">Data Science replicates human behaviour. We have designed machine learning to </w:t>
      </w:r>
      <w:r w:rsidR="00932A76">
        <w:t>imit</w:t>
      </w:r>
      <w:r>
        <w:t>ate how we behave as humans. Think of a model in Data Science as one way to learn. Human</w:t>
      </w:r>
      <w:r w:rsidR="00932A76">
        <w:t xml:space="preserve"> beings</w:t>
      </w:r>
      <w:r>
        <w:t xml:space="preserve"> have a bias when we make a choice. The way one person lives their life cannot be scaled across the human race. </w:t>
      </w:r>
      <w:r w:rsidR="00932A76">
        <w:t>Instead</w:t>
      </w:r>
      <w:r>
        <w:t xml:space="preserve">, when multiple people share their experiences and learnings, </w:t>
      </w:r>
      <w:r w:rsidR="00932A76">
        <w:t>it is possible to develop</w:t>
      </w:r>
      <w:r>
        <w:t xml:space="preserve"> a generali</w:t>
      </w:r>
      <w:r w:rsidR="00932A76">
        <w:t>s</w:t>
      </w:r>
      <w:r>
        <w:t xml:space="preserve">ed approach. It is the same with models in Data Science. One model can do a good job with a machine learning problem, but a set of models will do a better job in most cases. This </w:t>
      </w:r>
      <w:r w:rsidR="00206897">
        <w:t xml:space="preserve">enhanced performance </w:t>
      </w:r>
      <w:r>
        <w:t>is because the combined model is more generali</w:t>
      </w:r>
      <w:r w:rsidR="00932A76">
        <w:t>s</w:t>
      </w:r>
      <w:r>
        <w:t xml:space="preserve">ed with less bias.  </w:t>
      </w:r>
    </w:p>
    <w:p w14:paraId="55BD87F9" w14:textId="67C73EC9" w:rsidR="00506FFB" w:rsidRPr="00332F05" w:rsidRDefault="00506FFB" w:rsidP="00913D45">
      <w:r w:rsidRPr="00332F05">
        <w:t>Let</w:t>
      </w:r>
      <w:r w:rsidR="006F14A7" w:rsidRPr="00332F05">
        <w:t>'</w:t>
      </w:r>
      <w:r w:rsidRPr="00332F05">
        <w:t>s say we are trying to</w:t>
      </w:r>
      <w:r w:rsidR="009C0DD8" w:rsidRPr="00332F05">
        <w:t xml:space="preserve"> </w:t>
      </w:r>
      <w:r w:rsidR="00932A76">
        <w:t>get</w:t>
      </w:r>
      <w:r w:rsidRPr="00332F05">
        <w:t xml:space="preserve"> </w:t>
      </w:r>
      <w:r w:rsidR="003F5868" w:rsidRPr="00332F05">
        <w:t>fit</w:t>
      </w:r>
      <w:r w:rsidRPr="00332F05">
        <w:t xml:space="preserve"> by controlling our diet.</w:t>
      </w:r>
      <w:r w:rsidR="00065D64" w:rsidRPr="00332F05">
        <w:t xml:space="preserve"> Your mother might </w:t>
      </w:r>
      <w:r w:rsidR="00D31A9B" w:rsidRPr="00332F05">
        <w:t>suggest</w:t>
      </w:r>
      <w:r w:rsidR="00065D64" w:rsidRPr="00332F05">
        <w:t xml:space="preserve"> </w:t>
      </w:r>
      <w:r w:rsidR="00065D64" w:rsidRPr="008B3C8B">
        <w:rPr>
          <w:i/>
        </w:rPr>
        <w:t>reduc</w:t>
      </w:r>
      <w:r w:rsidR="00D31A9B" w:rsidRPr="008B3C8B">
        <w:rPr>
          <w:i/>
        </w:rPr>
        <w:t>ing</w:t>
      </w:r>
      <w:r w:rsidR="00065D64" w:rsidRPr="008B3C8B">
        <w:rPr>
          <w:i/>
        </w:rPr>
        <w:t xml:space="preserve"> the quantity</w:t>
      </w:r>
      <w:r w:rsidR="00065D64" w:rsidRPr="00332F05">
        <w:t xml:space="preserve"> of food you eat, but make sure that you eat breakfast, lunch and dinner. You might have friends that say that </w:t>
      </w:r>
      <w:r w:rsidR="00065D64" w:rsidRPr="008B3C8B">
        <w:rPr>
          <w:i/>
        </w:rPr>
        <w:t>intermittent fasting</w:t>
      </w:r>
      <w:r w:rsidR="00065D64" w:rsidRPr="00332F05">
        <w:t xml:space="preserve"> is the best way to go about it. Another friend might suggest a </w:t>
      </w:r>
      <w:r w:rsidR="00065D64" w:rsidRPr="008B3C8B">
        <w:rPr>
          <w:i/>
        </w:rPr>
        <w:t>keto diet</w:t>
      </w:r>
      <w:r w:rsidR="00065D64" w:rsidRPr="00332F05">
        <w:t xml:space="preserve"> to optimise the </w:t>
      </w:r>
      <w:r w:rsidR="002748EE" w:rsidRPr="00332F05">
        <w:t>number</w:t>
      </w:r>
      <w:r w:rsidR="00065D64" w:rsidRPr="00332F05">
        <w:t xml:space="preserve"> of macronutrients your body is getting. So, in theory, all of these are the possible models that might work for your use</w:t>
      </w:r>
      <w:r w:rsidR="002748EE" w:rsidRPr="00332F05">
        <w:t xml:space="preserve"> </w:t>
      </w:r>
      <w:r w:rsidR="00065D64" w:rsidRPr="00332F05">
        <w:t>case. The question is</w:t>
      </w:r>
      <w:r w:rsidR="002748EE" w:rsidRPr="00332F05">
        <w:t>,</w:t>
      </w:r>
      <w:r w:rsidR="00065D64" w:rsidRPr="00332F05">
        <w:t xml:space="preserve"> are you going to trust one model?</w:t>
      </w:r>
      <w:r w:rsidR="00DF035C" w:rsidRPr="00332F05">
        <w:t xml:space="preserve"> Perhaps a better approach might be some combination of these suggestions that work best for you.</w:t>
      </w:r>
    </w:p>
    <w:p w14:paraId="1D78D01D" w14:textId="412BD1E0" w:rsidR="00DF035C" w:rsidRPr="00332F05" w:rsidRDefault="00DF035C" w:rsidP="00913D45">
      <w:r w:rsidRPr="00332F05">
        <w:t>That</w:t>
      </w:r>
      <w:r w:rsidR="006F14A7" w:rsidRPr="00332F05">
        <w:t>'</w:t>
      </w:r>
      <w:r w:rsidRPr="00332F05">
        <w:t xml:space="preserve">s it. That is the concept of </w:t>
      </w:r>
      <w:r w:rsidRPr="00320566">
        <w:rPr>
          <w:b/>
        </w:rPr>
        <w:t>ensemble models</w:t>
      </w:r>
      <w:r w:rsidRPr="00332F05">
        <w:t>.</w:t>
      </w:r>
      <w:r w:rsidR="004F3243" w:rsidRPr="00332F05">
        <w:t xml:space="preserve"> </w:t>
      </w:r>
    </w:p>
    <w:p w14:paraId="0D172FD6" w14:textId="62C53841" w:rsidR="00FF284E" w:rsidRPr="00332F05" w:rsidRDefault="004F3243" w:rsidP="00913D45">
      <w:r w:rsidRPr="00332F05">
        <w:t xml:space="preserve">It is important to note that </w:t>
      </w:r>
      <w:r w:rsidR="00991B08" w:rsidRPr="00332F05">
        <w:t>only the best models don't need to</w:t>
      </w:r>
      <w:r w:rsidRPr="00332F05">
        <w:t xml:space="preserve"> be used in an ensemble model</w:t>
      </w:r>
      <w:r w:rsidR="002748EE" w:rsidRPr="00332F05">
        <w:t>. Instead</w:t>
      </w:r>
      <w:r w:rsidRPr="00332F05">
        <w:t xml:space="preserve">, it should </w:t>
      </w:r>
      <w:r w:rsidR="00991B08" w:rsidRPr="00332F05">
        <w:t>work</w:t>
      </w:r>
      <w:r w:rsidRPr="00332F05">
        <w:t xml:space="preserve"> for the problem at hand that we are trying to solve.</w:t>
      </w:r>
    </w:p>
    <w:p w14:paraId="21C75E02" w14:textId="650984F6" w:rsidR="004F3243" w:rsidRPr="00332F05" w:rsidRDefault="00FF284E" w:rsidP="00913D45">
      <w:r w:rsidRPr="00332F05">
        <w:t>Some of the best models that are implemented on Kaggle are ensemble models. It makes people uneasy when they do no</w:t>
      </w:r>
      <w:r w:rsidR="002748EE" w:rsidRPr="00332F05">
        <w:t>t</w:t>
      </w:r>
      <w:r w:rsidRPr="00332F05">
        <w:t xml:space="preserve"> know much about this topic. Read this blog. Read it all the way through</w:t>
      </w:r>
      <w:r w:rsidR="002748EE" w:rsidRPr="00332F05">
        <w:t>,</w:t>
      </w:r>
      <w:r w:rsidRPr="00332F05">
        <w:t xml:space="preserve"> and whether you are a business user or a tech person or even just curious, you will understand models end to end. Do not hesitate to reach out to </w:t>
      </w:r>
      <w:hyperlink r:id="rId8" w:history="1">
        <w:r w:rsidRPr="00332F05">
          <w:rPr>
            <w:rStyle w:val="Hyperlink"/>
          </w:rPr>
          <w:t>us</w:t>
        </w:r>
      </w:hyperlink>
      <w:r w:rsidRPr="00332F05">
        <w:t xml:space="preserve"> if you want to learn how to become a Data Scientist or perfect the tools that a</w:t>
      </w:r>
      <w:r w:rsidR="00991B08" w:rsidRPr="00332F05">
        <w:t xml:space="preserve"> Data Scientist uses</w:t>
      </w:r>
      <w:r w:rsidRPr="00332F05">
        <w:rPr>
          <w:b/>
        </w:rPr>
        <w:t xml:space="preserve"> in the</w:t>
      </w:r>
      <w:r w:rsidRPr="00332F05">
        <w:t xml:space="preserve"> </w:t>
      </w:r>
      <w:r w:rsidRPr="00332F05">
        <w:rPr>
          <w:b/>
        </w:rPr>
        <w:t>real</w:t>
      </w:r>
      <w:r w:rsidR="002748EE" w:rsidRPr="00332F05">
        <w:rPr>
          <w:b/>
        </w:rPr>
        <w:t xml:space="preserve"> </w:t>
      </w:r>
      <w:r w:rsidRPr="00332F05">
        <w:rPr>
          <w:b/>
        </w:rPr>
        <w:t>world</w:t>
      </w:r>
      <w:r w:rsidRPr="00332F05">
        <w:t xml:space="preserve">. </w:t>
      </w:r>
    </w:p>
    <w:p w14:paraId="3AF59BCE" w14:textId="726DF142" w:rsidR="00551E88" w:rsidRPr="00332F05" w:rsidRDefault="00FC07E5" w:rsidP="00913D45">
      <w:pPr>
        <w:pStyle w:val="Heading1"/>
      </w:pPr>
      <w:bookmarkStart w:id="3" w:name="_Ref74217857"/>
      <w:bookmarkStart w:id="4" w:name="_Toc74390194"/>
      <w:r w:rsidRPr="00332F05">
        <w:t>1 What is Ensemble Learning?</w:t>
      </w:r>
      <w:bookmarkEnd w:id="3"/>
      <w:bookmarkEnd w:id="4"/>
    </w:p>
    <w:p w14:paraId="1C4868F6" w14:textId="03C24ADE" w:rsidR="008C23C2" w:rsidRPr="00332F05" w:rsidRDefault="008C23C2" w:rsidP="00913D45">
      <w:r w:rsidRPr="00332F05">
        <w:t>Ensemble Learning is the process where various models are combined to get better results.</w:t>
      </w:r>
    </w:p>
    <w:p w14:paraId="50087082" w14:textId="53730D5D" w:rsidR="003F5868" w:rsidRPr="00332F05" w:rsidRDefault="00EF376C" w:rsidP="00913D45">
      <w:r w:rsidRPr="00332F05">
        <w:t xml:space="preserve">The concepts </w:t>
      </w:r>
      <w:r w:rsidR="00FD3D3B" w:rsidRPr="00332F05">
        <w:t xml:space="preserve">that we will discuss </w:t>
      </w:r>
      <w:r w:rsidRPr="00332F05">
        <w:t>are easy to grasp</w:t>
      </w:r>
      <w:r w:rsidR="00FD3D3B" w:rsidRPr="00332F05">
        <w:t>. F</w:t>
      </w:r>
      <w:r w:rsidR="002748EE" w:rsidRPr="00332F05">
        <w:t>r</w:t>
      </w:r>
      <w:r w:rsidR="00FD3D3B" w:rsidRPr="00332F05">
        <w:t>om the introduction, we have an intuition about Ensemble models.</w:t>
      </w:r>
      <w:r w:rsidR="00314314" w:rsidRPr="00332F05">
        <w:t xml:space="preserve"> The core idea is that the result obtained from a combination of models can be more accurate</w:t>
      </w:r>
      <w:r w:rsidR="00FD3D3B" w:rsidRPr="00332F05">
        <w:t xml:space="preserve"> </w:t>
      </w:r>
      <w:r w:rsidR="00314314" w:rsidRPr="00332F05">
        <w:t>than any single member in the group.</w:t>
      </w:r>
      <w:r w:rsidRPr="00332F05">
        <w:t xml:space="preserve"> </w:t>
      </w:r>
    </w:p>
    <w:p w14:paraId="7ECD5514" w14:textId="4FF5C544" w:rsidR="00FF284E" w:rsidRPr="00332F05" w:rsidRDefault="003F5868" w:rsidP="00913D45">
      <w:r w:rsidRPr="00332F05">
        <w:t>Let</w:t>
      </w:r>
      <w:r w:rsidR="006F14A7" w:rsidRPr="00332F05">
        <w:t>'</w:t>
      </w:r>
      <w:r w:rsidRPr="00332F05">
        <w:t>s go over the previous example</w:t>
      </w:r>
      <w:r w:rsidR="002748EE" w:rsidRPr="00332F05">
        <w:t>. W</w:t>
      </w:r>
      <w:r w:rsidRPr="00332F05">
        <w:t xml:space="preserve">e were discussing what </w:t>
      </w:r>
      <w:r w:rsidR="002748EE" w:rsidRPr="00332F05">
        <w:t>the best method to get fit by controlling our diet is</w:t>
      </w:r>
      <w:r w:rsidRPr="00332F05">
        <w:t>. Essentially, all of the suggested methods are ways to optimi</w:t>
      </w:r>
      <w:r w:rsidR="002748EE" w:rsidRPr="00332F05">
        <w:t>s</w:t>
      </w:r>
      <w:r w:rsidRPr="00332F05">
        <w:t>e calorie intake</w:t>
      </w:r>
      <w:r w:rsidR="003B2944" w:rsidRPr="00332F05">
        <w:t xml:space="preserve">. Each method has different yet effective ways of getting good results. </w:t>
      </w:r>
      <w:r w:rsidR="00991B08" w:rsidRPr="00332F05">
        <w:t>Combining</w:t>
      </w:r>
      <w:r w:rsidR="003B2944" w:rsidRPr="00332F05">
        <w:t xml:space="preserve"> the </w:t>
      </w:r>
      <w:r w:rsidR="002748EE" w:rsidRPr="00332F05">
        <w:t>processe</w:t>
      </w:r>
      <w:r w:rsidR="003B2944" w:rsidRPr="00332F05">
        <w:t>s in the right way will help get the most out of the entire exercise.</w:t>
      </w:r>
    </w:p>
    <w:p w14:paraId="3A733DC4" w14:textId="5859F6B9" w:rsidR="003B2944" w:rsidRPr="00332F05" w:rsidRDefault="003B2944" w:rsidP="00913D45">
      <w:r w:rsidRPr="00332F05">
        <w:t>Imagine a model to be a person who analy</w:t>
      </w:r>
      <w:r w:rsidR="002748EE" w:rsidRPr="00332F05">
        <w:t>s</w:t>
      </w:r>
      <w:r w:rsidRPr="00332F05">
        <w:t xml:space="preserve">es patterns and suggests what you can do next. In the example we have taken, </w:t>
      </w:r>
      <w:r w:rsidR="00283700">
        <w:t>the advice from each person</w:t>
      </w:r>
      <w:r w:rsidRPr="00332F05">
        <w:t xml:space="preserve"> can be considered a model, based on their previous experience, </w:t>
      </w:r>
      <w:r w:rsidR="002748EE" w:rsidRPr="00332F05">
        <w:t>indicate</w:t>
      </w:r>
      <w:r w:rsidRPr="00332F05">
        <w:t xml:space="preserve">s the best way to get fit. Models can also be called learners. Each </w:t>
      </w:r>
      <w:r w:rsidRPr="00332F05">
        <w:lastRenderedPageBreak/>
        <w:t xml:space="preserve">learner is considered </w:t>
      </w:r>
      <w:r w:rsidR="006F14A7" w:rsidRPr="00332F05">
        <w:t>"</w:t>
      </w:r>
      <w:r w:rsidRPr="00332F05">
        <w:t>weak</w:t>
      </w:r>
      <w:r w:rsidR="006F14A7" w:rsidRPr="00332F05">
        <w:t>"</w:t>
      </w:r>
      <w:r w:rsidRPr="00332F05">
        <w:t xml:space="preserve"> on </w:t>
      </w:r>
      <w:r w:rsidR="002748EE" w:rsidRPr="00332F05">
        <w:t>their</w:t>
      </w:r>
      <w:r w:rsidRPr="00332F05">
        <w:t xml:space="preserve"> own. However, when multiple weak learners are combined in some form or the other, it forms a </w:t>
      </w:r>
      <w:r w:rsidR="002748EE" w:rsidRPr="00332F05">
        <w:t>robust</w:t>
      </w:r>
      <w:r w:rsidRPr="00332F05">
        <w:t xml:space="preserve"> model. This strong model is what we will be calling an ensemble model.</w:t>
      </w:r>
      <w:r w:rsidR="005850B9" w:rsidRPr="00332F05">
        <w:t xml:space="preserve"> </w:t>
      </w:r>
      <w:r w:rsidR="004D5C24">
        <w:t>The models should be as diverse as possible</w:t>
      </w:r>
      <w:r w:rsidR="005850B9" w:rsidRPr="00332F05">
        <w:t>.</w:t>
      </w:r>
      <w:r w:rsidR="004D5C24">
        <w:t xml:space="preserve"> E</w:t>
      </w:r>
      <w:r w:rsidR="005850B9" w:rsidRPr="00332F05">
        <w:t xml:space="preserve">ach model might perform well on </w:t>
      </w:r>
      <w:r w:rsidR="004D5C24">
        <w:t>different</w:t>
      </w:r>
      <w:r w:rsidR="005850B9" w:rsidRPr="00332F05">
        <w:t xml:space="preserve"> </w:t>
      </w:r>
      <w:r w:rsidR="004D5C24">
        <w:t xml:space="preserve">portions of the </w:t>
      </w:r>
      <w:r w:rsidR="005850B9" w:rsidRPr="00332F05">
        <w:t>data</w:t>
      </w:r>
      <w:r w:rsidR="009661BF" w:rsidRPr="00332F05">
        <w:t>. When the models are combined, they cancel out each other</w:t>
      </w:r>
      <w:r w:rsidR="006F14A7" w:rsidRPr="00332F05">
        <w:t>'</w:t>
      </w:r>
      <w:r w:rsidR="009661BF" w:rsidRPr="00332F05">
        <w:t>s weakness</w:t>
      </w:r>
      <w:r w:rsidR="004D5C24">
        <w:t>es</w:t>
      </w:r>
      <w:r w:rsidR="009661BF" w:rsidRPr="00332F05">
        <w:t xml:space="preserve">. </w:t>
      </w:r>
      <w:r w:rsidR="00DF05C9">
        <w:t>The idea of strength in multiple models over a single one</w:t>
      </w:r>
      <w:r w:rsidR="009661BF" w:rsidRPr="00332F05">
        <w:t xml:space="preserve"> is the premise of ensemble models.</w:t>
      </w:r>
      <w:r w:rsidR="002A775B" w:rsidRPr="00332F05">
        <w:t xml:space="preserve"> </w:t>
      </w:r>
    </w:p>
    <w:p w14:paraId="41834A14" w14:textId="440CF316" w:rsidR="00FC07E5" w:rsidRPr="00332F05" w:rsidRDefault="00FC07E5" w:rsidP="00913D45">
      <w:pPr>
        <w:pStyle w:val="Heading1"/>
      </w:pPr>
      <w:bookmarkStart w:id="5" w:name="_Toc74390195"/>
      <w:r w:rsidRPr="00332F05">
        <w:t>2 Why use Ensemble Learning?</w:t>
      </w:r>
      <w:bookmarkEnd w:id="5"/>
    </w:p>
    <w:p w14:paraId="47BD81CF" w14:textId="1DCC26AA" w:rsidR="008C425B" w:rsidRPr="00332F05" w:rsidRDefault="00EA48A9" w:rsidP="00913D45">
      <w:r w:rsidRPr="00332F05">
        <w:t>In short, we use ensemble models because they tend to give better results. It</w:t>
      </w:r>
      <w:r w:rsidR="006F14A7" w:rsidRPr="00332F05">
        <w:t>'</w:t>
      </w:r>
      <w:r w:rsidRPr="00332F05">
        <w:t xml:space="preserve">s unfair to put the pressure of getting the best possible </w:t>
      </w:r>
      <w:r w:rsidR="002748EE" w:rsidRPr="00332F05">
        <w:t xml:space="preserve">result </w:t>
      </w:r>
      <w:r w:rsidRPr="00332F05">
        <w:t xml:space="preserve">on a single model. Even if the model </w:t>
      </w:r>
      <w:r w:rsidR="002748EE" w:rsidRPr="00332F05">
        <w:t>provid</w:t>
      </w:r>
      <w:r w:rsidRPr="00332F05">
        <w:t>es good results on a particular dataset, we might see varied performance on other datasets</w:t>
      </w:r>
      <w:r w:rsidR="008C425B" w:rsidRPr="00332F05">
        <w:t>.</w:t>
      </w:r>
    </w:p>
    <w:p w14:paraId="3FD67466" w14:textId="39E3E746" w:rsidR="00EA48A9" w:rsidRPr="00332F05" w:rsidRDefault="008C425B" w:rsidP="00913D45">
      <w:r w:rsidRPr="00332F05">
        <w:t xml:space="preserve">Go back to college. You have some great teachers and some who are not. </w:t>
      </w:r>
      <w:r w:rsidR="00CC776B" w:rsidRPr="00332F05">
        <w:t>Now, let</w:t>
      </w:r>
      <w:r w:rsidR="006F14A7" w:rsidRPr="00332F05">
        <w:t>'</w:t>
      </w:r>
      <w:r w:rsidR="00CC776B" w:rsidRPr="00332F05">
        <w:t xml:space="preserve">s say that you are trying to </w:t>
      </w:r>
      <w:r w:rsidR="009A37F4" w:rsidRPr="00332F05">
        <w:t>maximi</w:t>
      </w:r>
      <w:r w:rsidR="007A5679">
        <w:t>s</w:t>
      </w:r>
      <w:r w:rsidR="009A37F4" w:rsidRPr="00332F05">
        <w:t>e</w:t>
      </w:r>
      <w:r w:rsidR="00CC776B" w:rsidRPr="00332F05">
        <w:t xml:space="preserve"> your marks in discrete mathematics. There are three teachers – one who teaches the best</w:t>
      </w:r>
      <w:r w:rsidR="008951BC" w:rsidRPr="00332F05">
        <w:t xml:space="preserve"> and has the best </w:t>
      </w:r>
      <w:r w:rsidR="008951BC" w:rsidRPr="007C73DF">
        <w:rPr>
          <w:i/>
        </w:rPr>
        <w:t>video lectures</w:t>
      </w:r>
      <w:r w:rsidR="00CC776B" w:rsidRPr="00332F05">
        <w:t xml:space="preserve">, one who hints </w:t>
      </w:r>
      <w:r w:rsidR="007C73DF">
        <w:t xml:space="preserve">at </w:t>
      </w:r>
      <w:r w:rsidR="00CC776B" w:rsidRPr="00332F05">
        <w:t xml:space="preserve">the </w:t>
      </w:r>
      <w:r w:rsidR="00CC776B" w:rsidRPr="007C73DF">
        <w:rPr>
          <w:i/>
        </w:rPr>
        <w:t xml:space="preserve">questions that </w:t>
      </w:r>
      <w:r w:rsidR="007C73DF" w:rsidRPr="007C73DF">
        <w:rPr>
          <w:i/>
        </w:rPr>
        <w:t>will come in</w:t>
      </w:r>
      <w:r w:rsidR="00CC776B" w:rsidRPr="007C73DF">
        <w:rPr>
          <w:i/>
        </w:rPr>
        <w:t xml:space="preserve"> exams</w:t>
      </w:r>
      <w:r w:rsidR="00CC776B" w:rsidRPr="00332F05">
        <w:t xml:space="preserve"> and one who gives the </w:t>
      </w:r>
      <w:r w:rsidR="00CC776B" w:rsidRPr="007C73DF">
        <w:rPr>
          <w:i/>
        </w:rPr>
        <w:t>best notes</w:t>
      </w:r>
      <w:r w:rsidR="00CC776B" w:rsidRPr="00332F05">
        <w:t xml:space="preserve">. Choosing any one of these teachers has advantages and disadvantages. The most optimal approach is to apply an ensemble method </w:t>
      </w:r>
      <w:r w:rsidR="002748EE" w:rsidRPr="00332F05">
        <w:t>to</w:t>
      </w:r>
      <w:r w:rsidR="008951BC" w:rsidRPr="00332F05">
        <w:t xml:space="preserve"> this scenario and mix the offerings by all three teachers to optimi</w:t>
      </w:r>
      <w:r w:rsidR="002748EE" w:rsidRPr="00332F05">
        <w:t>s</w:t>
      </w:r>
      <w:r w:rsidR="008951BC" w:rsidRPr="00332F05">
        <w:t>e your marks in discrete mathematics.</w:t>
      </w:r>
      <w:r w:rsidR="009A37F4" w:rsidRPr="00332F05">
        <w:t xml:space="preserve"> It works the same way for ensemble models. You have now understood why we use ensemble models and why they are preferred over individual models in </w:t>
      </w:r>
      <w:r w:rsidR="007A5679">
        <w:t>many</w:t>
      </w:r>
      <w:r w:rsidR="009A37F4" w:rsidRPr="00332F05">
        <w:t xml:space="preserve"> scenarios.</w:t>
      </w:r>
    </w:p>
    <w:p w14:paraId="78F02B33" w14:textId="437FD753" w:rsidR="009A37F4" w:rsidRPr="00332F05" w:rsidRDefault="008951BC" w:rsidP="00913D45">
      <w:r w:rsidRPr="00332F05">
        <w:t>Al</w:t>
      </w:r>
      <w:r w:rsidR="002748EE" w:rsidRPr="00332F05">
        <w:t xml:space="preserve">l </w:t>
      </w:r>
      <w:r w:rsidRPr="00332F05">
        <w:t>right, it</w:t>
      </w:r>
      <w:r w:rsidR="006F14A7" w:rsidRPr="00332F05">
        <w:t>'</w:t>
      </w:r>
      <w:r w:rsidRPr="00332F05">
        <w:t xml:space="preserve">s been fun understanding the ins and outs of ensemble modelling. </w:t>
      </w:r>
      <w:r w:rsidR="006975BE">
        <w:t>Now, l</w:t>
      </w:r>
      <w:r w:rsidRPr="00332F05">
        <w:t>et</w:t>
      </w:r>
      <w:r w:rsidR="006F14A7" w:rsidRPr="00332F05">
        <w:t>'</w:t>
      </w:r>
      <w:r w:rsidRPr="00332F05">
        <w:t xml:space="preserve">s get to business. Even though I am not a fan of </w:t>
      </w:r>
      <w:r w:rsidR="006975BE">
        <w:t xml:space="preserve">learning Data Science using </w:t>
      </w:r>
      <w:r w:rsidRPr="00332F05">
        <w:t xml:space="preserve">jargons, it is the language the world prefers and understands. </w:t>
      </w:r>
    </w:p>
    <w:p w14:paraId="7AB3BD28" w14:textId="67DFEB8B" w:rsidR="008951BC" w:rsidRPr="00332F05" w:rsidRDefault="009A37F4" w:rsidP="00913D45">
      <w:r w:rsidRPr="00332F05">
        <w:t>I w</w:t>
      </w:r>
      <w:r w:rsidR="007A5679">
        <w:t>ant</w:t>
      </w:r>
      <w:r w:rsidRPr="00332F05">
        <w:t xml:space="preserve"> to reiterate that the flow I prefer in the below topics </w:t>
      </w:r>
      <w:r w:rsidR="007A5679">
        <w:t>provides</w:t>
      </w:r>
      <w:r w:rsidRPr="00332F05">
        <w:t xml:space="preserve"> an </w:t>
      </w:r>
      <w:r w:rsidRPr="00F16C4B">
        <w:rPr>
          <w:b/>
        </w:rPr>
        <w:t>intuition</w:t>
      </w:r>
      <w:r w:rsidRPr="00332F05">
        <w:t xml:space="preserve">, followed by </w:t>
      </w:r>
      <w:r w:rsidRPr="00F16C4B">
        <w:rPr>
          <w:b/>
        </w:rPr>
        <w:t>business understanding</w:t>
      </w:r>
      <w:r w:rsidRPr="00332F05">
        <w:t xml:space="preserve"> and then ultimately a </w:t>
      </w:r>
      <w:r w:rsidRPr="00F16C4B">
        <w:rPr>
          <w:b/>
        </w:rPr>
        <w:t>coding</w:t>
      </w:r>
      <w:r w:rsidRPr="00332F05">
        <w:t xml:space="preserve"> example. </w:t>
      </w:r>
      <w:r w:rsidR="00CE42B5" w:rsidRPr="00332F05">
        <w:t xml:space="preserve">Remember, if you would like to work on </w:t>
      </w:r>
      <w:r w:rsidR="00CE42B5" w:rsidRPr="00332F05">
        <w:rPr>
          <w:i/>
        </w:rPr>
        <w:t>solved</w:t>
      </w:r>
      <w:r w:rsidR="00CE42B5" w:rsidRPr="00332F05">
        <w:t xml:space="preserve"> end to end Data Science Projects, you can reach out to us for this or anything else </w:t>
      </w:r>
      <w:hyperlink r:id="rId9" w:history="1">
        <w:r w:rsidR="00CE42B5" w:rsidRPr="00332F05">
          <w:rPr>
            <w:rStyle w:val="Hyperlink"/>
          </w:rPr>
          <w:t>here</w:t>
        </w:r>
      </w:hyperlink>
      <w:r w:rsidR="00CE42B5" w:rsidRPr="00332F05">
        <w:t>.</w:t>
      </w:r>
      <w:r w:rsidR="00E92A37" w:rsidRPr="00332F05">
        <w:t xml:space="preserve"> We are here to help</w:t>
      </w:r>
      <w:r w:rsidR="007A5679">
        <w:t>,</w:t>
      </w:r>
      <w:r w:rsidR="00E92A37" w:rsidRPr="00332F05">
        <w:t xml:space="preserve"> and you can ask us any questions that are on your mind.</w:t>
      </w:r>
    </w:p>
    <w:p w14:paraId="5530C371" w14:textId="5BDF5E7E" w:rsidR="00FC07E5" w:rsidRPr="00332F05" w:rsidRDefault="00FC07E5" w:rsidP="00913D45">
      <w:pPr>
        <w:pStyle w:val="Heading1"/>
      </w:pPr>
      <w:bookmarkStart w:id="6" w:name="_Toc74390196"/>
      <w:r w:rsidRPr="00332F05">
        <w:t>3 Types of Ensemble Methods</w:t>
      </w:r>
      <w:bookmarkEnd w:id="6"/>
    </w:p>
    <w:p w14:paraId="23390102" w14:textId="3367D087" w:rsidR="00F8090B" w:rsidRPr="00332F05" w:rsidRDefault="005370EC" w:rsidP="00913D45">
      <w:r w:rsidRPr="00332F05">
        <w:t xml:space="preserve">In the below sections, we will go over the different types of ensemble models. </w:t>
      </w:r>
      <w:r w:rsidR="00336CC2">
        <w:t>First, w</w:t>
      </w:r>
      <w:r w:rsidR="00933654" w:rsidRPr="00332F05">
        <w:t>e will go over the fundamental models followed by the more intricate ensemble learning techniques used across Machine Learnin</w:t>
      </w:r>
      <w:r w:rsidR="0087612A" w:rsidRPr="00332F05">
        <w:t>g</w:t>
      </w:r>
      <w:r w:rsidR="009332B3" w:rsidRPr="00332F05">
        <w:t>. Let</w:t>
      </w:r>
      <w:r w:rsidR="007A5679">
        <w:t>'</w:t>
      </w:r>
      <w:r w:rsidR="009332B3" w:rsidRPr="00332F05">
        <w:t>s Begin!</w:t>
      </w:r>
    </w:p>
    <w:p w14:paraId="1A35D4C1" w14:textId="0E3A296B" w:rsidR="005370EC" w:rsidRPr="00332F05" w:rsidRDefault="005370EC" w:rsidP="00913D45">
      <w:pPr>
        <w:pStyle w:val="Heading3"/>
      </w:pPr>
      <w:bookmarkStart w:id="7" w:name="_Toc74390197"/>
      <w:r w:rsidRPr="00332F05">
        <w:t>3.1 Fundamental Ensemble Models</w:t>
      </w:r>
      <w:bookmarkEnd w:id="7"/>
    </w:p>
    <w:p w14:paraId="193A925E" w14:textId="2539241A" w:rsidR="00A73C5C" w:rsidRPr="00332F05" w:rsidRDefault="009332B3" w:rsidP="00913D45">
      <w:pPr>
        <w:rPr>
          <w:rFonts w:eastAsiaTheme="majorEastAsia"/>
          <w:color w:val="2F5496" w:themeColor="accent1" w:themeShade="BF"/>
          <w:sz w:val="32"/>
          <w:szCs w:val="32"/>
        </w:rPr>
      </w:pPr>
      <w:r w:rsidRPr="00332F05">
        <w:t xml:space="preserve">The below sections will cover max voting, averaging and weighted average methods. These are fundamental yet extremely powerful techniques. </w:t>
      </w:r>
      <w:r w:rsidR="008B118A">
        <w:t>It</w:t>
      </w:r>
      <w:r w:rsidR="00C83471">
        <w:t>'</w:t>
      </w:r>
      <w:r w:rsidR="008B118A">
        <w:t xml:space="preserve">s fun to read and understand Data </w:t>
      </w:r>
      <w:r w:rsidRPr="00332F05">
        <w:t xml:space="preserve">Science </w:t>
      </w:r>
      <w:r w:rsidR="008B118A">
        <w:t>in</w:t>
      </w:r>
      <w:r w:rsidRPr="00332F05">
        <w:t xml:space="preserve"> theory. If </w:t>
      </w:r>
      <w:r w:rsidRPr="00913D45">
        <w:t>you</w:t>
      </w:r>
      <w:r w:rsidRPr="00332F05">
        <w:t xml:space="preserve"> want to learn Data Science, do it. To aid you with this, we will be sharing the </w:t>
      </w:r>
      <w:hyperlink r:id="rId10" w:anchor="scrollTo=7nR0bgJ0lD-G" w:history="1">
        <w:r w:rsidRPr="009510E0">
          <w:rPr>
            <w:rStyle w:val="Hyperlink"/>
          </w:rPr>
          <w:t>Google Colab Notebook link</w:t>
        </w:r>
      </w:hyperlink>
      <w:r w:rsidRPr="00332F05">
        <w:t xml:space="preserve"> so that you can work alongside us and understand what happens.</w:t>
      </w:r>
      <w:r w:rsidR="00A73C5C" w:rsidRPr="00332F05">
        <w:br w:type="page"/>
      </w:r>
    </w:p>
    <w:p w14:paraId="6D1A9174" w14:textId="6F7C9A79" w:rsidR="00FC07E5" w:rsidRPr="00332F05" w:rsidRDefault="00FC07E5" w:rsidP="00913D45">
      <w:pPr>
        <w:pStyle w:val="Heading3"/>
      </w:pPr>
      <w:bookmarkStart w:id="8" w:name="_Toc74390198"/>
      <w:r w:rsidRPr="00332F05">
        <w:lastRenderedPageBreak/>
        <w:t>3.1</w:t>
      </w:r>
      <w:r w:rsidR="005370EC" w:rsidRPr="00332F05">
        <w:t>.1</w:t>
      </w:r>
      <w:r w:rsidRPr="00332F05">
        <w:t xml:space="preserve"> Max Voting</w:t>
      </w:r>
      <w:bookmarkEnd w:id="8"/>
    </w:p>
    <w:p w14:paraId="1A3F1403" w14:textId="73BC3DF4" w:rsidR="00B87FDF" w:rsidRPr="00332F05" w:rsidRDefault="00B87FDF" w:rsidP="00913D45">
      <w:r w:rsidRPr="00332F05">
        <w:rPr>
          <w:b/>
        </w:rPr>
        <w:t>Intuition</w:t>
      </w:r>
      <w:r w:rsidRPr="00332F05">
        <w:t xml:space="preserve"> </w:t>
      </w:r>
      <w:r w:rsidR="00704B48" w:rsidRPr="00332F05">
        <w:br/>
      </w:r>
      <w:r w:rsidR="00FF1C38">
        <w:t>How does voting work</w:t>
      </w:r>
      <w:r w:rsidRPr="00332F05">
        <w:t>?</w:t>
      </w:r>
      <w:r w:rsidR="00FF1C38">
        <w:t xml:space="preserve"> Voting works because the opinion of the majority holds more weight than the vote on an individual.</w:t>
      </w:r>
      <w:r w:rsidRPr="00332F05">
        <w:t xml:space="preserve"> Max Voting is used when we have discrete options on which the models can take a vote. The option that has the most number of votes is considered the chosen one. It is used for classification problems. Each model makes a vote</w:t>
      </w:r>
      <w:r w:rsidR="007A5679">
        <w:t>,</w:t>
      </w:r>
      <w:r w:rsidRPr="00332F05">
        <w:t xml:space="preserve"> and the option with the maximum vote </w:t>
      </w:r>
      <w:r w:rsidR="00C83471">
        <w:t>is</w:t>
      </w:r>
      <w:r w:rsidRPr="00332F05">
        <w:t xml:space="preserve"> the selected option.</w:t>
      </w:r>
    </w:p>
    <w:p w14:paraId="6284CB91" w14:textId="2FEFFE0B" w:rsidR="00B87FDF" w:rsidRPr="00332F05" w:rsidRDefault="00B87FDF" w:rsidP="00913D45">
      <w:pPr>
        <w:rPr>
          <w:b/>
        </w:rPr>
      </w:pPr>
      <w:r w:rsidRPr="00332F05">
        <w:rPr>
          <w:b/>
        </w:rPr>
        <w:t>Business Understanding</w:t>
      </w:r>
      <w:r w:rsidR="00A1095C">
        <w:rPr>
          <w:b/>
        </w:rPr>
        <w:tab/>
      </w:r>
      <w:r w:rsidR="00F3531B" w:rsidRPr="00332F05">
        <w:rPr>
          <w:b/>
        </w:rPr>
        <w:br/>
      </w:r>
      <w:r w:rsidR="00F3531B" w:rsidRPr="00332F05">
        <w:t>You</w:t>
      </w:r>
      <w:r w:rsidR="00F3531B" w:rsidRPr="00332F05">
        <w:rPr>
          <w:b/>
        </w:rPr>
        <w:t xml:space="preserve"> </w:t>
      </w:r>
      <w:r w:rsidR="00F3531B" w:rsidRPr="00332F05">
        <w:t xml:space="preserve">decide to go out with your friends. </w:t>
      </w:r>
      <w:r w:rsidR="00206CCF">
        <w:t xml:space="preserve">Any </w:t>
      </w:r>
      <w:r w:rsidR="00F3531B" w:rsidRPr="00332F05">
        <w:t xml:space="preserve">cuisine and restaurant </w:t>
      </w:r>
      <w:r w:rsidR="00206CCF">
        <w:t>can be chosen</w:t>
      </w:r>
      <w:r w:rsidR="00F3531B" w:rsidRPr="00332F05">
        <w:t>. All of you</w:t>
      </w:r>
      <w:r w:rsidR="007A5679">
        <w:t>r</w:t>
      </w:r>
      <w:r w:rsidR="00F3531B" w:rsidRPr="00332F05">
        <w:t xml:space="preserve"> vote and the options with the maximum votes </w:t>
      </w:r>
      <w:r w:rsidR="007A5679">
        <w:t>are</w:t>
      </w:r>
      <w:r w:rsidR="00F3531B" w:rsidRPr="00332F05">
        <w:t xml:space="preserve"> where you guys go in the end. T</w:t>
      </w:r>
      <w:r w:rsidR="000A4F5D">
        <w:t>he</w:t>
      </w:r>
      <w:r w:rsidR="00F3531B" w:rsidRPr="00332F05">
        <w:t xml:space="preserve"> </w:t>
      </w:r>
      <w:r w:rsidR="000A4F5D">
        <w:t xml:space="preserve">idea of a democratic system </w:t>
      </w:r>
      <w:r w:rsidR="00F3531B" w:rsidRPr="00332F05">
        <w:t>is the premise of Max Voting. Simple, yet effective.</w:t>
      </w:r>
      <w:r w:rsidR="00F3531B" w:rsidRPr="00332F05">
        <w:rPr>
          <w:b/>
        </w:rPr>
        <w:t xml:space="preserve"> </w:t>
      </w:r>
    </w:p>
    <w:p w14:paraId="4CBE97D8" w14:textId="6D53FB6C" w:rsidR="007932AB" w:rsidRPr="00332F05" w:rsidRDefault="00B87FDF" w:rsidP="005C07E8">
      <w:r w:rsidRPr="00332F05">
        <w:rPr>
          <w:b/>
        </w:rPr>
        <w:t>Logic/</w:t>
      </w:r>
      <w:r w:rsidR="007932AB" w:rsidRPr="00332F05">
        <w:rPr>
          <w:b/>
        </w:rPr>
        <w:t xml:space="preserve"> </w:t>
      </w:r>
      <w:r w:rsidRPr="00332F05">
        <w:rPr>
          <w:b/>
        </w:rPr>
        <w:t>Code</w:t>
      </w:r>
      <w:r w:rsidRPr="00332F05">
        <w:t>:</w:t>
      </w:r>
      <w:r w:rsidR="00A1095C">
        <w:tab/>
      </w:r>
      <w:r w:rsidR="007932AB" w:rsidRPr="00332F05">
        <w:br/>
        <w:t xml:space="preserve">There are two types of max voting – hard and soft. </w:t>
      </w:r>
      <w:r w:rsidR="007B73A1">
        <w:t>The code</w:t>
      </w:r>
      <w:r w:rsidR="007932AB" w:rsidRPr="00332F05">
        <w:t xml:space="preserve"> can be further understood from the </w:t>
      </w:r>
      <w:r w:rsidR="007932AB" w:rsidRPr="00014507">
        <w:rPr>
          <w:rFonts w:ascii="Courier New" w:hAnsi="Courier New" w:cs="Courier New"/>
        </w:rPr>
        <w:t>VotingClassifier(</w:t>
      </w:r>
      <w:r w:rsidR="003A52BF" w:rsidRPr="00014507">
        <w:rPr>
          <w:rFonts w:ascii="Courier New" w:hAnsi="Courier New" w:cs="Courier New"/>
        </w:rPr>
        <w:t>)</w:t>
      </w:r>
      <w:r w:rsidR="007932AB" w:rsidRPr="00332F05">
        <w:t xml:space="preserve"> documentation</w:t>
      </w:r>
      <w:r w:rsidR="00FA01A3" w:rsidRPr="00332F05">
        <w:t xml:space="preserve"> </w:t>
      </w:r>
      <w:hyperlink r:id="rId11" w:history="1">
        <w:r w:rsidR="00FA01A3" w:rsidRPr="00332F05">
          <w:rPr>
            <w:rStyle w:val="Hyperlink"/>
          </w:rPr>
          <w:t>here</w:t>
        </w:r>
      </w:hyperlink>
      <w:r w:rsidR="00FA01A3" w:rsidRPr="00332F05">
        <w:t>.</w:t>
      </w:r>
      <w:r w:rsidR="007932AB" w:rsidRPr="00332F05">
        <w:t xml:space="preserve"> </w:t>
      </w:r>
      <w:r w:rsidR="00FA01A3" w:rsidRPr="00332F05">
        <w:t>Let</w:t>
      </w:r>
      <w:r w:rsidR="007A5679">
        <w:t>'</w:t>
      </w:r>
      <w:r w:rsidR="00FA01A3" w:rsidRPr="00332F05">
        <w:t>s go through examples of both</w:t>
      </w:r>
      <w:r w:rsidR="007B73A1">
        <w:t xml:space="preserve"> hard and soft</w:t>
      </w:r>
      <w:r w:rsidR="00332F05" w:rsidRPr="00332F05">
        <w:t>.</w:t>
      </w:r>
    </w:p>
    <w:p w14:paraId="5C99736B" w14:textId="58CF6A2C" w:rsidR="00332F05" w:rsidRDefault="00F90118" w:rsidP="005C07E8">
      <w:r w:rsidRPr="00F90118">
        <w:t>Imagine we have three classifiers</w:t>
      </w:r>
      <w:r w:rsidR="007A5679">
        <w:t>,</w:t>
      </w:r>
      <w:r w:rsidRPr="00F90118">
        <w:t xml:space="preserve"> 1, 2 and 3 and two classes A and B that we are trying to predict. After training the classifier models, we are trying to predict the class of a single point.</w:t>
      </w:r>
    </w:p>
    <w:p w14:paraId="540DFB4D" w14:textId="359E157B" w:rsidR="00F90118" w:rsidRDefault="00F90118" w:rsidP="00913D45">
      <w:pPr>
        <w:pStyle w:val="ListParagraph"/>
        <w:numPr>
          <w:ilvl w:val="0"/>
          <w:numId w:val="3"/>
        </w:numPr>
      </w:pPr>
      <w:r w:rsidRPr="00AB7650">
        <w:rPr>
          <w:b/>
        </w:rPr>
        <w:t>Hard Voting</w:t>
      </w:r>
      <w:r w:rsidR="00C635C1">
        <w:rPr>
          <w:b/>
        </w:rPr>
        <w:tab/>
      </w:r>
      <w:r>
        <w:br/>
        <w:t>Predictions:</w:t>
      </w:r>
      <w:r>
        <w:br/>
      </w:r>
      <w:r w:rsidRPr="00303452">
        <w:rPr>
          <w:i/>
        </w:rPr>
        <w:t>Classifier 1</w:t>
      </w:r>
      <w:r>
        <w:t xml:space="preserve"> predicts </w:t>
      </w:r>
      <w:r w:rsidRPr="00303452">
        <w:rPr>
          <w:i/>
        </w:rPr>
        <w:t xml:space="preserve">Class </w:t>
      </w:r>
      <w:r w:rsidRPr="00B973C1">
        <w:rPr>
          <w:b/>
          <w:i/>
        </w:rPr>
        <w:t>A</w:t>
      </w:r>
      <w:r w:rsidR="009025B4">
        <w:rPr>
          <w:i/>
        </w:rPr>
        <w:tab/>
      </w:r>
      <w:r>
        <w:br/>
      </w:r>
      <w:r w:rsidRPr="00303452">
        <w:rPr>
          <w:i/>
        </w:rPr>
        <w:t>Classifier 2</w:t>
      </w:r>
      <w:r>
        <w:t xml:space="preserve"> predicts </w:t>
      </w:r>
      <w:r w:rsidRPr="00303452">
        <w:rPr>
          <w:i/>
        </w:rPr>
        <w:t xml:space="preserve">Class </w:t>
      </w:r>
      <w:r w:rsidRPr="00B973C1">
        <w:rPr>
          <w:b/>
          <w:i/>
        </w:rPr>
        <w:t>B</w:t>
      </w:r>
      <w:r w:rsidR="009025B4">
        <w:rPr>
          <w:i/>
        </w:rPr>
        <w:tab/>
      </w:r>
      <w:r>
        <w:br/>
      </w:r>
      <w:r w:rsidRPr="00303452">
        <w:rPr>
          <w:i/>
        </w:rPr>
        <w:t>Classifier 3</w:t>
      </w:r>
      <w:r>
        <w:t xml:space="preserve"> predicts </w:t>
      </w:r>
      <w:r w:rsidRPr="00303452">
        <w:rPr>
          <w:i/>
        </w:rPr>
        <w:t xml:space="preserve">Class </w:t>
      </w:r>
      <w:r w:rsidR="001F17D6" w:rsidRPr="00B973C1">
        <w:rPr>
          <w:b/>
          <w:i/>
        </w:rPr>
        <w:t>B</w:t>
      </w:r>
      <w:r w:rsidR="009025B4">
        <w:rPr>
          <w:i/>
        </w:rPr>
        <w:tab/>
      </w:r>
      <w:r>
        <w:br/>
      </w:r>
      <w:r>
        <w:br/>
        <w:t>2/3 classifier models predict class B</w:t>
      </w:r>
      <w:r w:rsidR="00B973C1">
        <w:t>.</w:t>
      </w:r>
      <w:r w:rsidR="00B973C1">
        <w:tab/>
      </w:r>
      <w:r w:rsidR="00B973C1">
        <w:br/>
        <w:t>Thus,</w:t>
      </w:r>
      <w:r>
        <w:t xml:space="preserve"> </w:t>
      </w:r>
      <w:r w:rsidR="00B973C1">
        <w:rPr>
          <w:b/>
          <w:i/>
        </w:rPr>
        <w:t>C</w:t>
      </w:r>
      <w:r w:rsidRPr="00B973C1">
        <w:rPr>
          <w:b/>
          <w:i/>
        </w:rPr>
        <w:t>lass B</w:t>
      </w:r>
      <w:r>
        <w:t xml:space="preserve"> is the </w:t>
      </w:r>
      <w:r w:rsidRPr="00B973C1">
        <w:rPr>
          <w:b/>
        </w:rPr>
        <w:t>ensemble decision</w:t>
      </w:r>
      <w:r>
        <w:t>.</w:t>
      </w:r>
      <w:r w:rsidR="003A7760">
        <w:tab/>
      </w:r>
      <w:r w:rsidR="003A7760">
        <w:br/>
      </w:r>
    </w:p>
    <w:p w14:paraId="11FDE28E" w14:textId="4E1762C7" w:rsidR="00B973C1" w:rsidRDefault="00913D45" w:rsidP="00913D45">
      <w:pPr>
        <w:pStyle w:val="ListParagraph"/>
        <w:numPr>
          <w:ilvl w:val="0"/>
          <w:numId w:val="3"/>
        </w:numPr>
      </w:pPr>
      <w:r>
        <w:rPr>
          <w:b/>
        </w:rPr>
        <w:t>Soft Voting</w:t>
      </w:r>
      <w:r w:rsidR="00C635C1">
        <w:rPr>
          <w:b/>
        </w:rPr>
        <w:tab/>
      </w:r>
      <w:r>
        <w:rPr>
          <w:b/>
        </w:rPr>
        <w:br/>
      </w:r>
      <w:r w:rsidR="00EE7412">
        <w:t>The use case</w:t>
      </w:r>
      <w:r>
        <w:t xml:space="preserve"> is identical to the example above. The choices for the classes is now expressed in terms of probabilities</w:t>
      </w:r>
      <w:r w:rsidR="0024647B">
        <w:t>. The values shown are only for Class A as the problem is binary.</w:t>
      </w:r>
      <w:r w:rsidR="00853A2A">
        <w:tab/>
      </w:r>
      <w:r w:rsidR="00853A2A">
        <w:br/>
        <w:t>Predictions:</w:t>
      </w:r>
      <w:r w:rsidR="00853A2A">
        <w:br/>
      </w:r>
      <w:r w:rsidR="00853A2A" w:rsidRPr="00303452">
        <w:rPr>
          <w:i/>
        </w:rPr>
        <w:t>Classifier 1</w:t>
      </w:r>
      <w:r w:rsidR="00853A2A">
        <w:t xml:space="preserve"> predicts </w:t>
      </w:r>
      <w:r w:rsidR="00853A2A" w:rsidRPr="00303452">
        <w:rPr>
          <w:i/>
        </w:rPr>
        <w:t xml:space="preserve">Class </w:t>
      </w:r>
      <w:r w:rsidR="00853A2A"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 xml:space="preserve">99% </w:t>
      </w:r>
      <w:r w:rsidR="00853A2A">
        <w:rPr>
          <w:i/>
        </w:rPr>
        <w:tab/>
      </w:r>
      <w:r w:rsidR="00853A2A">
        <w:br/>
      </w:r>
      <w:r w:rsidR="00853A2A" w:rsidRPr="00303452">
        <w:rPr>
          <w:i/>
        </w:rPr>
        <w:t>Classifier 2</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49%</w:t>
      </w:r>
      <w:r w:rsidR="00853A2A">
        <w:rPr>
          <w:i/>
        </w:rPr>
        <w:tab/>
      </w:r>
      <w:r w:rsidR="00853A2A">
        <w:br/>
      </w:r>
      <w:r w:rsidR="00853A2A" w:rsidRPr="00303452">
        <w:rPr>
          <w:i/>
        </w:rPr>
        <w:t>Classifier 3</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bability</w:t>
      </w:r>
      <w:r w:rsidR="003A7760">
        <w:t xml:space="preserve"> </w:t>
      </w:r>
      <w:r w:rsidR="007A5679">
        <w:t xml:space="preserve">of </w:t>
      </w:r>
      <w:r w:rsidR="003A7760">
        <w:t>49%</w:t>
      </w:r>
      <w:r w:rsidR="003A7760">
        <w:tab/>
      </w:r>
      <w:r w:rsidR="003A7760">
        <w:br/>
      </w:r>
      <w:r w:rsidR="003A7760">
        <w:br/>
        <w:t xml:space="preserve">The average probability of belonging to Class A is </w:t>
      </w:r>
      <w:r w:rsidR="00191C26">
        <w:t>(99 + 49 + 49) / 3 = 65.67%.</w:t>
      </w:r>
      <w:r w:rsidR="00D94404">
        <w:tab/>
      </w:r>
      <w:r w:rsidR="00D94404">
        <w:br/>
        <w:t xml:space="preserve">Thus, </w:t>
      </w:r>
      <w:r w:rsidR="00D94404" w:rsidRPr="00452B3C">
        <w:rPr>
          <w:b/>
          <w:i/>
        </w:rPr>
        <w:t>Class A</w:t>
      </w:r>
      <w:r w:rsidR="00D94404">
        <w:t xml:space="preserve"> is the </w:t>
      </w:r>
      <w:r w:rsidR="00D94404" w:rsidRPr="00452B3C">
        <w:rPr>
          <w:b/>
        </w:rPr>
        <w:t>ensemble decision</w:t>
      </w:r>
      <w:r w:rsidR="00D94404">
        <w:t>.</w:t>
      </w:r>
    </w:p>
    <w:p w14:paraId="1A90C66F" w14:textId="6631615A" w:rsidR="008621D3" w:rsidRDefault="00823B4B" w:rsidP="00B973C1">
      <w:r>
        <w:t>In the above scenario</w:t>
      </w:r>
      <w:r w:rsidR="00B973C1">
        <w:t>, hard voting</w:t>
      </w:r>
      <w:r>
        <w:t xml:space="preserve"> and soft voting would give different decisions. Soft voting </w:t>
      </w:r>
      <w:r w:rsidR="007A5679">
        <w:t>considers</w:t>
      </w:r>
      <w:r>
        <w:t xml:space="preserve"> how c</w:t>
      </w:r>
      <w:r w:rsidR="00527169">
        <w:t>onfident</w:t>
      </w:r>
      <w:r>
        <w:t xml:space="preserve"> each voter is, rather than just a binary input from the voter.</w:t>
      </w:r>
    </w:p>
    <w:p w14:paraId="3A790630" w14:textId="61B281CE" w:rsidR="00991516" w:rsidRDefault="00A93B7E" w:rsidP="00A73929">
      <w:pPr>
        <w:jc w:val="center"/>
      </w:pPr>
      <w:r w:rsidRPr="00A93B7E">
        <w:lastRenderedPageBreak/>
        <w:drawing>
          <wp:inline distT="0" distB="0" distL="0" distR="0" wp14:anchorId="74BCC02A" wp14:editId="0824F177">
            <wp:extent cx="5943600" cy="4652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652645"/>
                    </a:xfrm>
                    <a:prstGeom prst="rect">
                      <a:avLst/>
                    </a:prstGeom>
                  </pic:spPr>
                </pic:pic>
              </a:graphicData>
            </a:graphic>
          </wp:inline>
        </w:drawing>
      </w:r>
      <w:r w:rsidRPr="00A93B7E">
        <w:t xml:space="preserve"> </w:t>
      </w:r>
      <w:r w:rsidR="006125E3">
        <w:t xml:space="preserve">Code for Max Voting </w:t>
      </w:r>
      <w:r w:rsidR="00E471CB">
        <w:t xml:space="preserve">Ensemble Model </w:t>
      </w:r>
      <w:r w:rsidR="006125E3">
        <w:t>(</w:t>
      </w:r>
      <w:hyperlink r:id="rId13" w:anchor="scrollTo=hR5FfYfIIeE2&amp;line=4&amp;uniqifier=1" w:history="1">
        <w:r w:rsidR="005C306C" w:rsidRPr="005C306C">
          <w:rPr>
            <w:rStyle w:val="Hyperlink"/>
          </w:rPr>
          <w:t>Link</w:t>
        </w:r>
      </w:hyperlink>
      <w:r w:rsidR="006125E3">
        <w:t>)</w:t>
      </w:r>
    </w:p>
    <w:p w14:paraId="6627C3BA" w14:textId="0794F5DF" w:rsidR="005370EC" w:rsidRPr="00AC798D" w:rsidRDefault="00AC798D" w:rsidP="00913D45">
      <w:r w:rsidRPr="00AC798D">
        <w:t>T</w:t>
      </w:r>
      <w:r>
        <w:t xml:space="preserve">he </w:t>
      </w:r>
      <w:r w:rsidRPr="00C9517A">
        <w:rPr>
          <w:rFonts w:ascii="Courier New" w:hAnsi="Courier New" w:cs="Courier New"/>
        </w:rPr>
        <w:t>sklearn</w:t>
      </w:r>
      <w:r>
        <w:t xml:space="preserve"> voting classifier </w:t>
      </w:r>
      <w:r w:rsidR="007A5679">
        <w:t>considers</w:t>
      </w:r>
      <w:r w:rsidR="00187EFA">
        <w:t xml:space="preserve"> max voting from three models – Support Vector Machine, XGBoost and Random Forest Classifier</w:t>
      </w:r>
      <w:r>
        <w:t>.</w:t>
      </w:r>
      <w:r w:rsidR="00737331">
        <w:t xml:space="preserve"> </w:t>
      </w:r>
      <w:r w:rsidR="00060158">
        <w:t xml:space="preserve">We used soft voting with equal weights for all </w:t>
      </w:r>
      <w:r w:rsidR="00013018">
        <w:t>the models.</w:t>
      </w:r>
      <w:r w:rsidR="005D53F5">
        <w:t xml:space="preserve"> You can go and try it out on the </w:t>
      </w:r>
      <w:hyperlink r:id="rId14" w:anchor="scrollTo=-8CgAEVZNaUt" w:history="1">
        <w:r w:rsidR="005D53F5" w:rsidRPr="00C9517A">
          <w:rPr>
            <w:rStyle w:val="Hyperlink"/>
          </w:rPr>
          <w:t>Google Colab Notebook</w:t>
        </w:r>
      </w:hyperlink>
      <w:r w:rsidR="005D53F5">
        <w:t>.</w:t>
      </w:r>
      <w:r w:rsidR="00CF52EE">
        <w:t xml:space="preserve"> </w:t>
      </w:r>
      <w:r w:rsidR="00853A2A" w:rsidRPr="00AC798D">
        <w:tab/>
        <w:t xml:space="preserve"> </w:t>
      </w:r>
    </w:p>
    <w:p w14:paraId="3EDC4B16" w14:textId="31C778E5" w:rsidR="00FC07E5" w:rsidRDefault="00FC07E5" w:rsidP="00913D45">
      <w:pPr>
        <w:pStyle w:val="Heading3"/>
      </w:pPr>
      <w:bookmarkStart w:id="9" w:name="_Toc74390199"/>
      <w:r w:rsidRPr="00332F05">
        <w:t>3.</w:t>
      </w:r>
      <w:r w:rsidR="00F45593" w:rsidRPr="00332F05">
        <w:t>1.2</w:t>
      </w:r>
      <w:r w:rsidRPr="00332F05">
        <w:t xml:space="preserve"> Averaging</w:t>
      </w:r>
      <w:bookmarkEnd w:id="9"/>
      <w:r w:rsidR="00B31A56">
        <w:tab/>
      </w:r>
    </w:p>
    <w:p w14:paraId="4C75C414" w14:textId="1FDF35D8" w:rsidR="00B31A56" w:rsidRDefault="00083096" w:rsidP="00B31A56">
      <w:r w:rsidRPr="00935EED">
        <w:rPr>
          <w:b/>
        </w:rPr>
        <w:t>Intuition</w:t>
      </w:r>
      <w:r w:rsidR="00741D8F">
        <w:br/>
      </w:r>
      <w:r w:rsidR="00AA44BC">
        <w:t>For a data point that we are tryin</w:t>
      </w:r>
      <w:r w:rsidR="00743875">
        <w:t>g</w:t>
      </w:r>
      <w:r w:rsidR="00AA44BC">
        <w:t xml:space="preserve"> to predict, multiple predictions are made by various models.</w:t>
      </w:r>
      <w:r w:rsidR="00CD320C">
        <w:t xml:space="preserve"> The average of the model predictions is the final prediction that we consider.</w:t>
      </w:r>
    </w:p>
    <w:p w14:paraId="14F86D03" w14:textId="1910AFEA" w:rsidR="00083096" w:rsidRDefault="00083096" w:rsidP="00B31A56">
      <w:r w:rsidRPr="00935EED">
        <w:rPr>
          <w:b/>
        </w:rPr>
        <w:t>Buiness Understanding</w:t>
      </w:r>
      <w:r w:rsidR="00CD320C">
        <w:tab/>
      </w:r>
      <w:r w:rsidR="00CD320C">
        <w:br/>
      </w:r>
      <w:r w:rsidR="00515881">
        <w:t>Let</w:t>
      </w:r>
      <w:r w:rsidR="007A5679">
        <w:t>'</w:t>
      </w:r>
      <w:r w:rsidR="00515881">
        <w:t>s say you are watching a game of cricket on television with your friends</w:t>
      </w:r>
      <w:r w:rsidR="007A5679">
        <w:t>,</w:t>
      </w:r>
      <w:r w:rsidR="00515881">
        <w:t xml:space="preserve"> and after considering multiple factors, the score that India will hit is to be predicted. </w:t>
      </w:r>
      <w:r w:rsidR="00336CC2">
        <w:t>Of course, e</w:t>
      </w:r>
      <w:r w:rsidR="00515881">
        <w:t>veryone will have a different guess. A good guess would be an average of everyone</w:t>
      </w:r>
      <w:r w:rsidR="007A5679">
        <w:t>'</w:t>
      </w:r>
      <w:r w:rsidR="00515881">
        <w:t xml:space="preserve">s predictions. The stronger the individual guesses, the better the overall ensemble model is. </w:t>
      </w:r>
      <w:r w:rsidR="00AB0E6A">
        <w:t>The</w:t>
      </w:r>
      <w:r w:rsidR="00515881">
        <w:t xml:space="preserve"> averaging ensemble model works</w:t>
      </w:r>
      <w:r w:rsidR="00AB0E6A">
        <w:t xml:space="preserve"> by taking a simple average</w:t>
      </w:r>
      <w:r w:rsidR="00515881">
        <w:t xml:space="preserve">. </w:t>
      </w:r>
    </w:p>
    <w:p w14:paraId="4FB93A94" w14:textId="29EF0B43" w:rsidR="00205C75" w:rsidRDefault="00083096" w:rsidP="00205C75">
      <w:r w:rsidRPr="003C7E3A">
        <w:rPr>
          <w:b/>
        </w:rPr>
        <w:lastRenderedPageBreak/>
        <w:t>Logic/</w:t>
      </w:r>
      <w:r w:rsidR="003C7E3A">
        <w:rPr>
          <w:b/>
        </w:rPr>
        <w:t xml:space="preserve"> </w:t>
      </w:r>
      <w:r w:rsidR="003C7E3A" w:rsidRPr="003C7E3A">
        <w:rPr>
          <w:b/>
        </w:rPr>
        <w:t>Code</w:t>
      </w:r>
      <w:r w:rsidR="002A7F54">
        <w:rPr>
          <w:b/>
        </w:rPr>
        <w:tab/>
      </w:r>
      <w:r w:rsidR="003C7E3A">
        <w:br/>
        <w:t xml:space="preserve">The logic is simple once we have the models that we are going to use. </w:t>
      </w:r>
      <w:r w:rsidR="00336CC2">
        <w:t>Then, w</w:t>
      </w:r>
      <w:r w:rsidR="003C7E3A">
        <w:t>e will be leveraging the model that we have and performing an average of the results.</w:t>
      </w:r>
      <w:r w:rsidR="003C7E3A">
        <w:tab/>
      </w:r>
    </w:p>
    <w:p w14:paraId="2F52F1CB" w14:textId="3805D38F" w:rsidR="005C7E07" w:rsidRDefault="003C7E3A" w:rsidP="005C7E07">
      <w:pPr>
        <w:jc w:val="center"/>
      </w:pPr>
      <w:r>
        <w:tab/>
      </w:r>
      <w:r>
        <w:br/>
      </w:r>
      <w:r w:rsidR="00196579" w:rsidRPr="00196579">
        <w:drawing>
          <wp:inline distT="0" distB="0" distL="0" distR="0" wp14:anchorId="5291F1EF" wp14:editId="052EDD1D">
            <wp:extent cx="5943600" cy="57327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732780"/>
                    </a:xfrm>
                    <a:prstGeom prst="rect">
                      <a:avLst/>
                    </a:prstGeom>
                  </pic:spPr>
                </pic:pic>
              </a:graphicData>
            </a:graphic>
          </wp:inline>
        </w:drawing>
      </w:r>
      <w:r w:rsidR="005C7E07">
        <w:br/>
        <w:t>Code for Averaging</w:t>
      </w:r>
      <w:r w:rsidR="00E471CB">
        <w:t xml:space="preserve"> Ensemble Model</w:t>
      </w:r>
    </w:p>
    <w:p w14:paraId="7F655DD3" w14:textId="51270E5F" w:rsidR="00454869" w:rsidRPr="00B31A56" w:rsidRDefault="00454869" w:rsidP="00454869">
      <w:r>
        <w:t>More information on this can be found</w:t>
      </w:r>
      <w:r w:rsidR="00391A2A">
        <w:t xml:space="preserve"> in the </w:t>
      </w:r>
      <w:hyperlink r:id="rId16" w:anchor="scrollTo=WCCFGvVhnJSW" w:history="1">
        <w:r w:rsidR="00391A2A" w:rsidRPr="00E767B9">
          <w:rPr>
            <w:rStyle w:val="Hyperlink"/>
          </w:rPr>
          <w:t>Google Colab Notebook</w:t>
        </w:r>
      </w:hyperlink>
      <w:r w:rsidR="00391A2A">
        <w:t xml:space="preserve"> you can refer</w:t>
      </w:r>
      <w:r w:rsidR="00206CCF">
        <w:t xml:space="preserve"> to for the code</w:t>
      </w:r>
      <w:r w:rsidR="00391A2A">
        <w:t>. The code takes the model results from three models and provides the average of the outputs.</w:t>
      </w:r>
    </w:p>
    <w:p w14:paraId="55C2413C" w14:textId="77777777" w:rsidR="009332B3" w:rsidRPr="00332F05" w:rsidRDefault="009332B3" w:rsidP="00913D45"/>
    <w:p w14:paraId="3255B788" w14:textId="184D7C6E" w:rsidR="00FC07E5" w:rsidRPr="00332F05" w:rsidRDefault="00FC07E5" w:rsidP="00913D45">
      <w:pPr>
        <w:pStyle w:val="Heading3"/>
      </w:pPr>
      <w:bookmarkStart w:id="10" w:name="_Toc74390200"/>
      <w:r w:rsidRPr="00332F05">
        <w:lastRenderedPageBreak/>
        <w:t>3.</w:t>
      </w:r>
      <w:r w:rsidR="00F45593" w:rsidRPr="00332F05">
        <w:t>1.3</w:t>
      </w:r>
      <w:r w:rsidRPr="00332F05">
        <w:t xml:space="preserve"> Weighted Average</w:t>
      </w:r>
      <w:bookmarkEnd w:id="10"/>
    </w:p>
    <w:p w14:paraId="6FAB556F" w14:textId="7FB4351C" w:rsidR="009332B3" w:rsidRDefault="00743875" w:rsidP="00913D45">
      <w:r w:rsidRPr="000510F1">
        <w:rPr>
          <w:b/>
        </w:rPr>
        <w:t>Intuition</w:t>
      </w:r>
      <w:r>
        <w:br/>
      </w:r>
      <w:r w:rsidR="002031C1">
        <w:t xml:space="preserve">A weighted average ensemble model allows multiple models to contribute to the prediction based on </w:t>
      </w:r>
      <w:r w:rsidR="0023717F">
        <w:t>how good the model is. If a model does better on the dataset in general, we will give it a higher weight. This</w:t>
      </w:r>
      <w:r w:rsidR="008B19ED">
        <w:t xml:space="preserve"> </w:t>
      </w:r>
      <w:r w:rsidR="00262EED">
        <w:t>generalisation will help</w:t>
      </w:r>
      <w:r w:rsidR="0023717F">
        <w:t xml:space="preserve"> </w:t>
      </w:r>
      <w:r w:rsidR="00262EED">
        <w:t>red</w:t>
      </w:r>
      <w:r w:rsidR="0093141B">
        <w:t>u</w:t>
      </w:r>
      <w:r w:rsidR="00262EED">
        <w:t>ce bias and improve overall performance</w:t>
      </w:r>
      <w:r w:rsidR="00B06E47">
        <w:t>.</w:t>
      </w:r>
    </w:p>
    <w:p w14:paraId="71540EC1" w14:textId="5EA610CC" w:rsidR="00327158" w:rsidRDefault="00743875" w:rsidP="00913D45">
      <w:r w:rsidRPr="000510F1">
        <w:rPr>
          <w:b/>
        </w:rPr>
        <w:t>Business Understanding</w:t>
      </w:r>
      <w:r w:rsidR="00327158">
        <w:tab/>
      </w:r>
      <w:r w:rsidR="00327158">
        <w:br/>
        <w:t>Let</w:t>
      </w:r>
      <w:r w:rsidR="007A5679">
        <w:t>'</w:t>
      </w:r>
      <w:r w:rsidR="00327158">
        <w:t xml:space="preserve">s take the same example of </w:t>
      </w:r>
      <w:r w:rsidR="00C514C8">
        <w:t>wat</w:t>
      </w:r>
      <w:r w:rsidR="007A5679">
        <w:t>ch</w:t>
      </w:r>
      <w:r w:rsidR="00C514C8">
        <w:t xml:space="preserve">ing a cricket match and </w:t>
      </w:r>
      <w:r w:rsidR="007A5679">
        <w:t>predicting</w:t>
      </w:r>
      <w:r w:rsidR="00C514C8">
        <w:t xml:space="preserve"> the score as effective</w:t>
      </w:r>
      <w:r w:rsidR="007A5679">
        <w:t>l</w:t>
      </w:r>
      <w:r w:rsidR="00C514C8">
        <w:t>y as possible. Let</w:t>
      </w:r>
      <w:r w:rsidR="007A5679">
        <w:t>'</w:t>
      </w:r>
      <w:r w:rsidR="00C514C8">
        <w:t>s say you have a friend who has been watching cricket religiously for 20 years</w:t>
      </w:r>
      <w:r w:rsidR="0018354D">
        <w:t xml:space="preserve">. We can take a weighted average, where the friend </w:t>
      </w:r>
      <w:r w:rsidR="008741ED">
        <w:t>is assigned</w:t>
      </w:r>
      <w:r w:rsidR="0018354D">
        <w:t xml:space="preserve"> a higher weightage </w:t>
      </w:r>
      <w:r w:rsidR="007A5679">
        <w:t>than</w:t>
      </w:r>
      <w:r w:rsidR="0018354D">
        <w:t xml:space="preserve"> somebody new to cricket.</w:t>
      </w:r>
      <w:r w:rsidR="00E923C2">
        <w:t xml:space="preserve"> In other words, we will assign a higher weight to the friend who </w:t>
      </w:r>
      <w:r w:rsidR="008741ED">
        <w:t xml:space="preserve">is </w:t>
      </w:r>
      <w:r w:rsidR="00E923C2">
        <w:t>more experience</w:t>
      </w:r>
      <w:r w:rsidR="008741ED">
        <w:t>d</w:t>
      </w:r>
      <w:r w:rsidR="00E923C2">
        <w:t>.</w:t>
      </w:r>
    </w:p>
    <w:p w14:paraId="62A766C9" w14:textId="23E912F0" w:rsidR="00743875" w:rsidRDefault="00743875" w:rsidP="00913D45">
      <w:r w:rsidRPr="000510F1">
        <w:rPr>
          <w:b/>
        </w:rPr>
        <w:t>Logic/ Code</w:t>
      </w:r>
      <w:r w:rsidR="00E923C2">
        <w:tab/>
      </w:r>
      <w:r w:rsidR="00E923C2">
        <w:br/>
      </w:r>
      <w:r w:rsidR="00E923C2" w:rsidRPr="00E923C2">
        <w:drawing>
          <wp:inline distT="0" distB="0" distL="0" distR="0" wp14:anchorId="5EAEED6E" wp14:editId="2EA5B12E">
            <wp:extent cx="5943600" cy="54146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414645"/>
                    </a:xfrm>
                    <a:prstGeom prst="rect">
                      <a:avLst/>
                    </a:prstGeom>
                  </pic:spPr>
                </pic:pic>
              </a:graphicData>
            </a:graphic>
          </wp:inline>
        </w:drawing>
      </w:r>
    </w:p>
    <w:p w14:paraId="3F885196" w14:textId="17427549" w:rsidR="00300C3D" w:rsidRDefault="00300C3D" w:rsidP="00300C3D">
      <w:pPr>
        <w:jc w:val="center"/>
      </w:pPr>
      <w:r>
        <w:lastRenderedPageBreak/>
        <w:t>Code for Weighted Average Ensemble Model</w:t>
      </w:r>
    </w:p>
    <w:p w14:paraId="6B9A21B2" w14:textId="692AD5D4" w:rsidR="00EC5574" w:rsidRPr="00332F05" w:rsidRDefault="00EC5574" w:rsidP="00EC5574">
      <w:pPr>
        <w:jc w:val="left"/>
      </w:pPr>
      <w:r>
        <w:t>Weights are assigned to each model based on certain factors. Here, we have assigned weights to the models and have gotten a weighted average as the output.</w:t>
      </w:r>
    </w:p>
    <w:p w14:paraId="36D65D3B" w14:textId="0E51454F" w:rsidR="00FC07E5" w:rsidRDefault="00FC07E5" w:rsidP="00913D45">
      <w:pPr>
        <w:pStyle w:val="Heading2"/>
      </w:pPr>
      <w:bookmarkStart w:id="11" w:name="_Toc74390201"/>
      <w:r w:rsidRPr="00332F05">
        <w:t>3.</w:t>
      </w:r>
      <w:r w:rsidR="003D5B8C" w:rsidRPr="00332F05">
        <w:t>2</w:t>
      </w:r>
      <w:r w:rsidRPr="00332F05">
        <w:t xml:space="preserve"> Bagging</w:t>
      </w:r>
      <w:bookmarkEnd w:id="11"/>
      <w:r w:rsidR="008F0F88">
        <w:tab/>
      </w:r>
    </w:p>
    <w:p w14:paraId="6C26F9CB" w14:textId="178ABEBD" w:rsidR="00052C02" w:rsidRDefault="008E6B98" w:rsidP="003E2DC7">
      <w:r w:rsidRPr="008E6B98">
        <w:rPr>
          <w:b/>
          <w:sz w:val="6"/>
        </w:rPr>
        <w:t xml:space="preserve"> </w:t>
      </w:r>
      <w:r w:rsidR="000A01E9">
        <w:rPr>
          <w:b/>
        </w:rPr>
        <w:br/>
      </w:r>
      <w:r w:rsidR="002A417A" w:rsidRPr="00352810">
        <w:rPr>
          <w:b/>
        </w:rPr>
        <w:t>Intuition</w:t>
      </w:r>
      <w:r w:rsidR="002A417A">
        <w:tab/>
      </w:r>
      <w:r w:rsidR="00F76129">
        <w:br/>
      </w:r>
      <w:r w:rsidR="00DD1F49" w:rsidRPr="00DD1F49">
        <w:rPr>
          <w:b/>
        </w:rPr>
        <w:t>Bagging</w:t>
      </w:r>
      <w:r w:rsidR="00DD1F49">
        <w:t xml:space="preserve"> stands for </w:t>
      </w:r>
      <w:r w:rsidR="00DD1F49" w:rsidRPr="00DD1F49">
        <w:rPr>
          <w:b/>
        </w:rPr>
        <w:t>B</w:t>
      </w:r>
      <w:r w:rsidR="00DD1F49">
        <w:t xml:space="preserve">ootstrapped </w:t>
      </w:r>
      <w:r w:rsidR="00DD1F49" w:rsidRPr="00DD1F49">
        <w:rPr>
          <w:b/>
        </w:rPr>
        <w:t>Ag</w:t>
      </w:r>
      <w:r w:rsidR="00DD1F49">
        <w:t>gregat</w:t>
      </w:r>
      <w:r w:rsidR="00DD1F49" w:rsidRPr="00BA04A7">
        <w:rPr>
          <w:b/>
        </w:rPr>
        <w:t>in</w:t>
      </w:r>
      <w:r w:rsidR="00BA04A7" w:rsidRPr="00BA04A7">
        <w:rPr>
          <w:b/>
        </w:rPr>
        <w:t>g</w:t>
      </w:r>
      <w:r w:rsidR="00DD1F49">
        <w:t xml:space="preserve">. </w:t>
      </w:r>
      <w:r w:rsidR="007E2793">
        <w:t xml:space="preserve">Bootstrapping is </w:t>
      </w:r>
      <w:r w:rsidR="005272DC">
        <w:t xml:space="preserve">to </w:t>
      </w:r>
      <w:r w:rsidR="00DD1F49">
        <w:t xml:space="preserve">make the best of a situation using existing resources. </w:t>
      </w:r>
      <w:r w:rsidR="00052C02">
        <w:t xml:space="preserve">Aggregating is grouping what we have into a class or cluster. </w:t>
      </w:r>
      <w:r w:rsidR="003543ED">
        <w:t>Bagging has two main steps</w:t>
      </w:r>
      <w:r w:rsidR="00052C02">
        <w:t>:</w:t>
      </w:r>
    </w:p>
    <w:p w14:paraId="5AB6FC97" w14:textId="38DFA488" w:rsidR="00052C02" w:rsidRDefault="00052C02" w:rsidP="00052C02">
      <w:pPr>
        <w:pStyle w:val="ListParagraph"/>
        <w:numPr>
          <w:ilvl w:val="0"/>
          <w:numId w:val="5"/>
        </w:numPr>
      </w:pPr>
      <w:r>
        <w:t>Use our existing train data and make multiple data instances (</w:t>
      </w:r>
      <w:r w:rsidRPr="003543ED">
        <w:rPr>
          <w:b/>
        </w:rPr>
        <w:t>bootstrapping</w:t>
      </w:r>
      <w:r>
        <w:t>)</w:t>
      </w:r>
      <w:r w:rsidR="00D54DC5">
        <w:t xml:space="preserve"> – here, you can use the same training samples multiple times. </w:t>
      </w:r>
      <w:r w:rsidR="00206CCF">
        <w:t>W</w:t>
      </w:r>
      <w:r w:rsidR="00D54DC5">
        <w:t>e can sample the data with replacement</w:t>
      </w:r>
    </w:p>
    <w:p w14:paraId="029971A2" w14:textId="51BBE0C6" w:rsidR="00DD1F49" w:rsidRDefault="00052C02" w:rsidP="003E2DC7">
      <w:pPr>
        <w:pStyle w:val="ListParagraph"/>
        <w:numPr>
          <w:ilvl w:val="0"/>
          <w:numId w:val="5"/>
        </w:numPr>
      </w:pPr>
      <w:r>
        <w:t xml:space="preserve">Make </w:t>
      </w:r>
      <w:r w:rsidR="00D54DC5">
        <w:t>multiple models from this bootstrapped data and multiple model outputs</w:t>
      </w:r>
      <w:r w:rsidR="003543ED">
        <w:t xml:space="preserve">. </w:t>
      </w:r>
      <w:r w:rsidR="00F43C6A" w:rsidRPr="003543ED">
        <w:rPr>
          <w:b/>
        </w:rPr>
        <w:t>Aggregate</w:t>
      </w:r>
      <w:r w:rsidR="00F43C6A">
        <w:t xml:space="preserve"> the results of the model and get the final result</w:t>
      </w:r>
    </w:p>
    <w:p w14:paraId="4242CC9D" w14:textId="2DA6870B" w:rsidR="00352810" w:rsidRDefault="002A417A" w:rsidP="003E2DC7">
      <w:r w:rsidRPr="003543ED">
        <w:rPr>
          <w:b/>
        </w:rPr>
        <w:t>Business Understanding</w:t>
      </w:r>
      <w:r w:rsidR="009C149D">
        <w:rPr>
          <w:b/>
        </w:rPr>
        <w:tab/>
      </w:r>
      <w:r w:rsidR="009C149D">
        <w:rPr>
          <w:b/>
        </w:rPr>
        <w:br/>
      </w:r>
      <w:r w:rsidR="00352810">
        <w:t>Let</w:t>
      </w:r>
      <w:r w:rsidR="005272DC">
        <w:t>'</w:t>
      </w:r>
      <w:r w:rsidR="00352810">
        <w:t xml:space="preserve">s say you are trying to teach kids in fifth grade. Now say you have 50 True or False questions that you would like for them to answer. From this, you decide to teach/ train the kids on 40 questions and test them on </w:t>
      </w:r>
      <w:r w:rsidR="005272DC">
        <w:t>ten</w:t>
      </w:r>
      <w:r w:rsidR="00352810">
        <w:t xml:space="preserve"> questions. In this scenario, the 50 questions </w:t>
      </w:r>
      <w:r w:rsidR="005272DC">
        <w:t>are</w:t>
      </w:r>
      <w:r w:rsidR="00352810">
        <w:t xml:space="preserve"> the entire dataset, the 40 questions </w:t>
      </w:r>
      <w:r w:rsidR="005272DC">
        <w:t>are</w:t>
      </w:r>
      <w:r w:rsidR="00352810">
        <w:t xml:space="preserve"> the train data</w:t>
      </w:r>
      <w:r w:rsidR="005272DC">
        <w:t>,</w:t>
      </w:r>
      <w:r w:rsidR="00352810">
        <w:t xml:space="preserve"> and ultimately, the </w:t>
      </w:r>
      <w:r w:rsidR="005272DC">
        <w:t>ten</w:t>
      </w:r>
      <w:r w:rsidR="00352810">
        <w:t xml:space="preserve"> questions is the test data.</w:t>
      </w:r>
    </w:p>
    <w:p w14:paraId="56270693" w14:textId="528FC009" w:rsidR="00352810" w:rsidRDefault="00352810" w:rsidP="003E2DC7">
      <w:r>
        <w:t>Let</w:t>
      </w:r>
      <w:r w:rsidR="005272DC">
        <w:t>'</w:t>
      </w:r>
      <w:r>
        <w:t>s say you have 25 children. One possible way could be you teach them all together and then test them all together. Here, we will be able to maximi</w:t>
      </w:r>
      <w:r w:rsidR="005272DC">
        <w:t>s</w:t>
      </w:r>
      <w:r>
        <w:t xml:space="preserve">e using the 40 train questions that we have. But, each kid has learnt it in the same way. </w:t>
      </w:r>
    </w:p>
    <w:p w14:paraId="05A79C23" w14:textId="7D61F495" w:rsidR="00352810" w:rsidRDefault="00352810" w:rsidP="003E2DC7">
      <w:r>
        <w:t xml:space="preserve">The new innovative approach </w:t>
      </w:r>
      <w:r w:rsidR="00336CC2">
        <w:t>gives</w:t>
      </w:r>
      <w:r>
        <w:t xml:space="preserve"> each of the 25 children a random set of questions (Always less than the 40 train qu</w:t>
      </w:r>
      <w:r w:rsidR="005272DC">
        <w:t>es</w:t>
      </w:r>
      <w:r>
        <w:t>tions)</w:t>
      </w:r>
      <w:r w:rsidR="003543ED">
        <w:t xml:space="preserve">. It is okay for questions to repeat. In this case, we are making </w:t>
      </w:r>
      <w:r w:rsidR="005272DC">
        <w:t xml:space="preserve">the </w:t>
      </w:r>
      <w:r w:rsidR="003543ED">
        <w:t>best use of the resources we have at hand,</w:t>
      </w:r>
      <w:r w:rsidR="005272DC">
        <w:t xml:space="preserve"> </w:t>
      </w:r>
      <w:r w:rsidR="003543ED">
        <w:t xml:space="preserve">called </w:t>
      </w:r>
      <w:r w:rsidR="003543ED" w:rsidRPr="007C688D">
        <w:rPr>
          <w:b/>
        </w:rPr>
        <w:t>bootstrapping</w:t>
      </w:r>
      <w:r w:rsidR="003543ED">
        <w:t>.</w:t>
      </w:r>
    </w:p>
    <w:p w14:paraId="4332800F" w14:textId="31523F7F" w:rsidR="003543ED" w:rsidRDefault="003543ED" w:rsidP="003E2DC7">
      <w:r>
        <w:t xml:space="preserve">Next, the kids are going to go ahead and try to answer the 10 test questions. Here, we will let the kids answer true or false and for each of the ten questions. </w:t>
      </w:r>
      <w:r w:rsidR="00336CC2">
        <w:t>Then, f</w:t>
      </w:r>
      <w:r>
        <w:t xml:space="preserve">inally, we will take a max vote on the final result. </w:t>
      </w:r>
      <w:r w:rsidR="00BB17A6">
        <w:t>This</w:t>
      </w:r>
      <w:r w:rsidR="009F1976">
        <w:t xml:space="preserve"> </w:t>
      </w:r>
      <w:r>
        <w:t xml:space="preserve">is called </w:t>
      </w:r>
      <w:r w:rsidRPr="007C688D">
        <w:rPr>
          <w:b/>
        </w:rPr>
        <w:t>aggregating</w:t>
      </w:r>
      <w:r>
        <w:t>.</w:t>
      </w:r>
    </w:p>
    <w:p w14:paraId="0DE5D4DD" w14:textId="2889A800" w:rsidR="003543ED" w:rsidRDefault="003543ED" w:rsidP="003E2DC7">
      <w:r>
        <w:t xml:space="preserve">In conclusion, we bootstrap the train data we have, make multiple models and aggregate the results. </w:t>
      </w:r>
      <w:r w:rsidR="00884E3F">
        <w:t>The combination of boo</w:t>
      </w:r>
      <w:r w:rsidR="006C1131">
        <w:t>t</w:t>
      </w:r>
      <w:r w:rsidR="00884E3F">
        <w:t xml:space="preserve">strapping and aggregating </w:t>
      </w:r>
      <w:r>
        <w:t xml:space="preserve">is called bagging.  </w:t>
      </w:r>
    </w:p>
    <w:p w14:paraId="3BCDAAE7" w14:textId="2D04752C" w:rsidR="006E218B" w:rsidRDefault="002A417A" w:rsidP="003E2DC7">
      <w:r w:rsidRPr="00724AAF">
        <w:rPr>
          <w:b/>
        </w:rPr>
        <w:t>Logic / Code</w:t>
      </w:r>
      <w:r w:rsidR="00FF334A">
        <w:rPr>
          <w:b/>
        </w:rPr>
        <w:tab/>
      </w:r>
      <w:r w:rsidR="00FF334A">
        <w:rPr>
          <w:b/>
        </w:rPr>
        <w:br/>
      </w:r>
      <w:r w:rsidR="006E218B">
        <w:t>Let</w:t>
      </w:r>
      <w:r w:rsidR="005272DC">
        <w:t>'</w:t>
      </w:r>
      <w:r w:rsidR="006E218B">
        <w:t xml:space="preserve">s get on with a </w:t>
      </w:r>
      <w:r w:rsidR="009169F6">
        <w:t>bit of</w:t>
      </w:r>
      <w:r w:rsidR="006E218B">
        <w:t xml:space="preserve"> jargon. </w:t>
      </w:r>
      <w:r w:rsidR="00336CC2">
        <w:t>First, r</w:t>
      </w:r>
      <w:r w:rsidR="006E218B">
        <w:t>emember what you have learnt</w:t>
      </w:r>
      <w:r w:rsidR="005272DC">
        <w:t>,</w:t>
      </w:r>
      <w:r w:rsidR="006E218B">
        <w:t xml:space="preserve"> and then try to read the official definition of Bagging.</w:t>
      </w:r>
    </w:p>
    <w:p w14:paraId="56395981" w14:textId="228DCCFC" w:rsidR="00724AAF" w:rsidRDefault="006E218B" w:rsidP="003E2DC7">
      <w:r>
        <w:lastRenderedPageBreak/>
        <w:t xml:space="preserve">A Bagging </w:t>
      </w:r>
      <w:r w:rsidRPr="006E218B">
        <w:t xml:space="preserve">classifier is an ensemble meta-estimator that fits base classifiers </w:t>
      </w:r>
      <w:r w:rsidR="00336CC2">
        <w:t>on random subsets of the original dataset and then aggregates</w:t>
      </w:r>
      <w:r w:rsidRPr="006E218B">
        <w:t xml:space="preserve"> their predictions (either by voting or by averaging) to form a final prediction.</w:t>
      </w:r>
    </w:p>
    <w:p w14:paraId="5DC1CD2D" w14:textId="77777777" w:rsidR="005C1DD8" w:rsidRDefault="00724AAF" w:rsidP="003E2DC7">
      <w:r w:rsidRPr="00724AAF">
        <w:drawing>
          <wp:inline distT="0" distB="0" distL="0" distR="0" wp14:anchorId="1DF4F288" wp14:editId="4028259C">
            <wp:extent cx="5943600" cy="34277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427730"/>
                    </a:xfrm>
                    <a:prstGeom prst="rect">
                      <a:avLst/>
                    </a:prstGeom>
                  </pic:spPr>
                </pic:pic>
              </a:graphicData>
            </a:graphic>
          </wp:inline>
        </w:drawing>
      </w:r>
    </w:p>
    <w:p w14:paraId="3D092D8D" w14:textId="29382D61" w:rsidR="002A417A" w:rsidRDefault="005C1DD8" w:rsidP="005C1DD8">
      <w:pPr>
        <w:jc w:val="center"/>
      </w:pPr>
      <w:r>
        <w:t>Code for Bagging Ensemble Model</w:t>
      </w:r>
    </w:p>
    <w:p w14:paraId="405E76C8" w14:textId="2B5A0B18" w:rsidR="002A417A" w:rsidRPr="003E2DC7" w:rsidRDefault="00DD2FA2" w:rsidP="003E2DC7">
      <w:r>
        <w:t>The sklearn library has the bagging classifier</w:t>
      </w:r>
      <w:r w:rsidR="005272DC">
        <w:t>,</w:t>
      </w:r>
      <w:r>
        <w:t xml:space="preserve"> and more can be found in the official documentation </w:t>
      </w:r>
      <w:hyperlink r:id="rId19" w:history="1">
        <w:r w:rsidRPr="00DD2FA2">
          <w:rPr>
            <w:rStyle w:val="Hyperlink"/>
          </w:rPr>
          <w:t>here</w:t>
        </w:r>
      </w:hyperlink>
      <w:r>
        <w:t xml:space="preserve">. This code performs </w:t>
      </w:r>
      <w:r w:rsidR="005272DC">
        <w:t xml:space="preserve">a </w:t>
      </w:r>
      <w:r>
        <w:t>grid search on the bagging classifier to get the best possible model.</w:t>
      </w:r>
      <w:r w:rsidR="00F752D5">
        <w:t xml:space="preserve"> </w:t>
      </w:r>
    </w:p>
    <w:p w14:paraId="55E9E18A" w14:textId="17B71EEB" w:rsidR="00FC07E5" w:rsidRDefault="00FC07E5" w:rsidP="00913D45">
      <w:pPr>
        <w:pStyle w:val="Heading2"/>
      </w:pPr>
      <w:bookmarkStart w:id="12" w:name="_Toc74390202"/>
      <w:r w:rsidRPr="00332F05">
        <w:t>3.</w:t>
      </w:r>
      <w:r w:rsidR="003D5B8C" w:rsidRPr="00332F05">
        <w:t>3</w:t>
      </w:r>
      <w:r w:rsidRPr="00332F05">
        <w:t xml:space="preserve"> Boosting</w:t>
      </w:r>
      <w:bookmarkEnd w:id="12"/>
    </w:p>
    <w:p w14:paraId="6729DE7B" w14:textId="4B11DD4C" w:rsidR="00C923F5" w:rsidRDefault="00281317" w:rsidP="00C923F5">
      <w:r w:rsidRPr="00C86889">
        <w:rPr>
          <w:b/>
        </w:rPr>
        <w:t>Intuition</w:t>
      </w:r>
      <w:r>
        <w:tab/>
      </w:r>
      <w:r>
        <w:br/>
        <w:t xml:space="preserve">This </w:t>
      </w:r>
      <w:r w:rsidR="005E7A9F">
        <w:t xml:space="preserve">one </w:t>
      </w:r>
      <w:r>
        <w:t xml:space="preserve">is fun. The premise of boosting is what it says. </w:t>
      </w:r>
      <w:r w:rsidR="00336CC2">
        <w:t>First, a</w:t>
      </w:r>
      <w:r>
        <w:t xml:space="preserve"> model is run</w:t>
      </w:r>
      <w:r w:rsidR="005272DC">
        <w:t>,</w:t>
      </w:r>
      <w:r>
        <w:t xml:space="preserve"> and the results are obtained. </w:t>
      </w:r>
      <w:r w:rsidR="00336CC2">
        <w:t>Then, s</w:t>
      </w:r>
      <w:r w:rsidR="009169F6">
        <w:t>pecific</w:t>
      </w:r>
      <w:r>
        <w:t xml:space="preserve"> points are classified correctly</w:t>
      </w:r>
      <w:r w:rsidR="005272DC">
        <w:t>,</w:t>
      </w:r>
      <w:r>
        <w:t xml:space="preserve"> and the rest incorrectly. Now, we will give more weight to the points that are incorrectly classified and r</w:t>
      </w:r>
      <w:r w:rsidR="009169F6">
        <w:t>erun the model</w:t>
      </w:r>
      <w:r w:rsidR="00407D11">
        <w:t xml:space="preserve">. What happens? Since there are </w:t>
      </w:r>
      <w:r w:rsidR="009169F6">
        <w:t>specific</w:t>
      </w:r>
      <w:r w:rsidR="00407D11">
        <w:t xml:space="preserve"> points with a higher weight, the model is more likely to include them. We keep repeating this process</w:t>
      </w:r>
      <w:r w:rsidR="005272DC">
        <w:t>,</w:t>
      </w:r>
      <w:r w:rsidR="00407D11">
        <w:t xml:space="preserve"> and multiple models are created, where each one corrects the errors of the previous one.</w:t>
      </w:r>
    </w:p>
    <w:p w14:paraId="2376B900" w14:textId="386872D5" w:rsidR="00F85569" w:rsidRDefault="00281317" w:rsidP="00EC5574">
      <w:pPr>
        <w:rPr>
          <w:b/>
        </w:rPr>
      </w:pPr>
      <w:r w:rsidRPr="00C86889">
        <w:rPr>
          <w:b/>
        </w:rPr>
        <w:t xml:space="preserve">Business </w:t>
      </w:r>
      <w:r w:rsidR="00C86889">
        <w:rPr>
          <w:b/>
        </w:rPr>
        <w:t>U</w:t>
      </w:r>
      <w:r w:rsidRPr="00C86889">
        <w:rPr>
          <w:b/>
        </w:rPr>
        <w:t>nderstanding</w:t>
      </w:r>
      <w:r>
        <w:tab/>
      </w:r>
      <w:r w:rsidR="00FD06B2">
        <w:br/>
      </w:r>
      <w:r w:rsidR="00C836CF">
        <w:t xml:space="preserve">Say you are teaching a kid a topic in mathematics. They make </w:t>
      </w:r>
      <w:r w:rsidR="00116460">
        <w:t>mistakes as they start</w:t>
      </w:r>
      <w:r w:rsidR="005272DC">
        <w:t>,</w:t>
      </w:r>
      <w:r w:rsidR="00116460">
        <w:t xml:space="preserve"> and with each session, you highlight their error so that they do not repeat it. After </w:t>
      </w:r>
      <w:r w:rsidR="00336CC2">
        <w:t>many</w:t>
      </w:r>
      <w:r w:rsidR="00116460">
        <w:t xml:space="preserve"> sessions, it is clear to the kid how best to differentiate between right and wrong. </w:t>
      </w:r>
      <w:r w:rsidR="005E7A9F">
        <w:t xml:space="preserve">This gradual improvement </w:t>
      </w:r>
      <w:r w:rsidR="00116460">
        <w:t xml:space="preserve">was </w:t>
      </w:r>
      <w:r w:rsidR="004F7029">
        <w:t>mad</w:t>
      </w:r>
      <w:r w:rsidR="00116460">
        <w:t>e by highlighting</w:t>
      </w:r>
      <w:r w:rsidR="001E6908">
        <w:t xml:space="preserve"> (boosting)</w:t>
      </w:r>
      <w:r w:rsidR="00116460">
        <w:t xml:space="preserve"> their mistakes (like misclassifications</w:t>
      </w:r>
      <w:r w:rsidR="005272DC">
        <w:t>,</w:t>
      </w:r>
      <w:r w:rsidR="00116460">
        <w:t xml:space="preserve"> as stated in our previous example).</w:t>
      </w:r>
      <w:r w:rsidR="00F85569">
        <w:rPr>
          <w:b/>
        </w:rPr>
        <w:br w:type="page"/>
      </w:r>
    </w:p>
    <w:p w14:paraId="5A2EF6BD" w14:textId="65706244" w:rsidR="00281317" w:rsidRPr="00C86889" w:rsidRDefault="00281317" w:rsidP="00C923F5">
      <w:pPr>
        <w:rPr>
          <w:b/>
        </w:rPr>
      </w:pPr>
      <w:r w:rsidRPr="00C86889">
        <w:rPr>
          <w:b/>
        </w:rPr>
        <w:lastRenderedPageBreak/>
        <w:t>Logic / Code</w:t>
      </w:r>
      <w:r w:rsidRPr="00C86889">
        <w:rPr>
          <w:b/>
        </w:rPr>
        <w:tab/>
      </w:r>
    </w:p>
    <w:p w14:paraId="4E016FD6" w14:textId="2E66021D" w:rsidR="001E6908" w:rsidRDefault="001E6908" w:rsidP="00C923F5">
      <w:r>
        <w:t xml:space="preserve">Each of the models we make initially has a unique set of learnings. As it is learning, it is called a weak learner in this scenario. Thus, the boosting algorithm combines </w:t>
      </w:r>
      <w:r w:rsidR="00336CC2">
        <w:t>several</w:t>
      </w:r>
      <w:r>
        <w:t xml:space="preserve"> weak learners to form a strong learner.</w:t>
      </w:r>
      <w:r w:rsidR="00C776CD">
        <w:t xml:space="preserve"> There are different kinds of boosting algorithms</w:t>
      </w:r>
      <w:r w:rsidR="001E06F7">
        <w:t>,</w:t>
      </w:r>
      <w:r w:rsidR="00C776CD">
        <w:t xml:space="preserve"> and the more popular ones are XGBoost and AdaBoost</w:t>
      </w:r>
      <w:r w:rsidR="00CE4D18">
        <w:t>.</w:t>
      </w:r>
    </w:p>
    <w:p w14:paraId="682DF965" w14:textId="1FEAEB24" w:rsidR="00CE4D18" w:rsidRDefault="00A12EFB" w:rsidP="00C923F5">
      <w:r w:rsidRPr="00A12EFB">
        <w:drawing>
          <wp:inline distT="0" distB="0" distL="0" distR="0" wp14:anchorId="42C47AC1" wp14:editId="407F5845">
            <wp:extent cx="5943600" cy="3982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982720"/>
                    </a:xfrm>
                    <a:prstGeom prst="rect">
                      <a:avLst/>
                    </a:prstGeom>
                  </pic:spPr>
                </pic:pic>
              </a:graphicData>
            </a:graphic>
          </wp:inline>
        </w:drawing>
      </w:r>
    </w:p>
    <w:p w14:paraId="124B7A7B" w14:textId="095D7D1E" w:rsidR="00B60980" w:rsidRDefault="00B60980" w:rsidP="00B60980">
      <w:pPr>
        <w:jc w:val="center"/>
      </w:pPr>
      <w:r>
        <w:t>Code for Boosting Ensemble Model: XGBoost</w:t>
      </w:r>
    </w:p>
    <w:p w14:paraId="3342E2DE" w14:textId="173FA154" w:rsidR="00A12EFB" w:rsidRDefault="00A12EFB" w:rsidP="00C923F5">
      <w:r w:rsidRPr="00A12EFB">
        <w:lastRenderedPageBreak/>
        <w:drawing>
          <wp:inline distT="0" distB="0" distL="0" distR="0" wp14:anchorId="7F1CE3D6" wp14:editId="0FCD4506">
            <wp:extent cx="5943600" cy="38461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846195"/>
                    </a:xfrm>
                    <a:prstGeom prst="rect">
                      <a:avLst/>
                    </a:prstGeom>
                  </pic:spPr>
                </pic:pic>
              </a:graphicData>
            </a:graphic>
          </wp:inline>
        </w:drawing>
      </w:r>
    </w:p>
    <w:p w14:paraId="0CA50212" w14:textId="699EF28A" w:rsidR="00CE4D18" w:rsidRDefault="00B60980" w:rsidP="00B60980">
      <w:pPr>
        <w:jc w:val="center"/>
      </w:pPr>
      <w:r>
        <w:t xml:space="preserve">Code for </w:t>
      </w:r>
      <w:r w:rsidR="00FA09D1">
        <w:t>Boosting</w:t>
      </w:r>
      <w:r>
        <w:t xml:space="preserve"> Ensemble Model: AdaBoost</w:t>
      </w:r>
    </w:p>
    <w:p w14:paraId="11CB81DC" w14:textId="15F0D44B" w:rsidR="005D270D" w:rsidRPr="00C923F5" w:rsidRDefault="00FF4CC5" w:rsidP="005D270D">
      <w:r>
        <w:t>The two popular boosting models XGBoost and AdaBoost</w:t>
      </w:r>
      <w:r w:rsidR="001E06F7">
        <w:t>,</w:t>
      </w:r>
      <w:r>
        <w:t xml:space="preserve"> have been explained with code here. More can be found with the attached Google Colab Notebook.</w:t>
      </w:r>
      <w:r w:rsidR="00B60AB6">
        <w:t xml:space="preserve"> We use the </w:t>
      </w:r>
      <w:r w:rsidR="00B60AB6" w:rsidRPr="00B60AB6">
        <w:rPr>
          <w:rFonts w:ascii="Courier New" w:hAnsi="Courier New" w:cs="Courier New"/>
        </w:rPr>
        <w:t>XGBClassifier()</w:t>
      </w:r>
      <w:r w:rsidR="00B60AB6">
        <w:t xml:space="preserve"> and the </w:t>
      </w:r>
      <w:r w:rsidR="00B60AB6" w:rsidRPr="00B60AB6">
        <w:rPr>
          <w:rFonts w:ascii="Courier New" w:hAnsi="Courier New" w:cs="Courier New"/>
        </w:rPr>
        <w:t>AdaBoostClassifier()</w:t>
      </w:r>
      <w:r w:rsidR="00AA59EF">
        <w:t>to implement the models.</w:t>
      </w:r>
    </w:p>
    <w:p w14:paraId="611DB6C8" w14:textId="2B66972A" w:rsidR="00CD4F09" w:rsidRPr="00CD4F09" w:rsidRDefault="00FC07E5" w:rsidP="00BF4A03">
      <w:pPr>
        <w:pStyle w:val="Heading2"/>
      </w:pPr>
      <w:bookmarkStart w:id="13" w:name="_Toc74390203"/>
      <w:r w:rsidRPr="00332F05">
        <w:t>3.</w:t>
      </w:r>
      <w:r w:rsidR="003D5B8C" w:rsidRPr="00332F05">
        <w:t>4</w:t>
      </w:r>
      <w:r w:rsidRPr="00332F05">
        <w:t xml:space="preserve"> Stacking</w:t>
      </w:r>
      <w:bookmarkEnd w:id="13"/>
    </w:p>
    <w:p w14:paraId="76CFFCC0" w14:textId="79718219" w:rsidR="00033F8D" w:rsidRDefault="00BF4A03" w:rsidP="00033F8D">
      <w:r>
        <w:br/>
      </w:r>
      <w:r w:rsidR="00033F8D" w:rsidRPr="00BF4A03">
        <w:rPr>
          <w:b/>
        </w:rPr>
        <w:t>Intuition</w:t>
      </w:r>
      <w:r w:rsidR="00033F8D">
        <w:tab/>
      </w:r>
      <w:r w:rsidR="00033F8D">
        <w:br/>
      </w:r>
      <w:r w:rsidR="00511828">
        <w:t>Stacking</w:t>
      </w:r>
      <w:r w:rsidR="00033F8D">
        <w:t xml:space="preserve"> is an advanced model for ensemble learning. I would advise you to read </w:t>
      </w:r>
      <w:r w:rsidR="00511828">
        <w:t xml:space="preserve">this topic </w:t>
      </w:r>
      <w:r w:rsidR="00033F8D">
        <w:t>multiple times to understand</w:t>
      </w:r>
      <w:r w:rsidR="00511828">
        <w:t xml:space="preserve"> it completely</w:t>
      </w:r>
      <w:r w:rsidR="00033F8D">
        <w:t xml:space="preserve">. The idea of stacking is that we </w:t>
      </w:r>
      <w:r w:rsidR="00A34B22">
        <w:t xml:space="preserve">perform </w:t>
      </w:r>
      <w:r w:rsidR="001E06F7">
        <w:t>predictions</w:t>
      </w:r>
      <w:r w:rsidR="00A34B22">
        <w:t xml:space="preserve"> on the train and test dataset with a few models. For instance, we run a Random Forest model and get the results. This is done on the train and test dataset. </w:t>
      </w:r>
      <w:r w:rsidR="00336CC2">
        <w:t>Then, w</w:t>
      </w:r>
      <w:r w:rsidR="00A34B22">
        <w:t>e run a support vector machine algorithm on the train and test data and get the outputs.</w:t>
      </w:r>
    </w:p>
    <w:p w14:paraId="7267DBBE" w14:textId="3447CD78" w:rsidR="00A34B22" w:rsidRDefault="00A34B22" w:rsidP="00033F8D">
      <w:r>
        <w:t>Here</w:t>
      </w:r>
      <w:r w:rsidR="005272DC">
        <w:t>'</w:t>
      </w:r>
      <w:r>
        <w:t xml:space="preserve">s the </w:t>
      </w:r>
      <w:r w:rsidR="009169F6">
        <w:t>critical</w:t>
      </w:r>
      <w:r>
        <w:t xml:space="preserve"> part. We now do not consider the original train and test data. Instead, we consider the new decision tree and support vector machine outputs on the train data as the base train model. The new test data is the model outputs of random forest and support vector machine on the test data. </w:t>
      </w:r>
    </w:p>
    <w:p w14:paraId="57687CA1" w14:textId="77777777" w:rsidR="007D447D" w:rsidRDefault="007D447D">
      <w:pPr>
        <w:jc w:val="left"/>
        <w:rPr>
          <w:b/>
        </w:rPr>
      </w:pPr>
      <w:r>
        <w:rPr>
          <w:b/>
        </w:rPr>
        <w:br w:type="page"/>
      </w:r>
    </w:p>
    <w:p w14:paraId="6D689A62" w14:textId="4064EB34" w:rsidR="00E15574" w:rsidRDefault="00E15574" w:rsidP="00033F8D">
      <w:r w:rsidRPr="00BF4A03">
        <w:rPr>
          <w:b/>
        </w:rPr>
        <w:lastRenderedPageBreak/>
        <w:t>Business Understanding</w:t>
      </w:r>
      <w:r>
        <w:tab/>
      </w:r>
      <w:r>
        <w:br/>
      </w:r>
      <w:r w:rsidR="00F05C32">
        <w:t xml:space="preserve">We will be able to understand more from the figure below. The essence of stacking is that we rely on the derivative models of the base data to make predictions going ahead. Now, if the models were similar, then the outputs would be as well. So, we consciously choose different models </w:t>
      </w:r>
      <w:r w:rsidR="00336CC2">
        <w:t xml:space="preserve">to </w:t>
      </w:r>
      <w:r w:rsidR="00511828">
        <w:t>understand the result better, as the models might have better learnt certain parts of the data</w:t>
      </w:r>
      <w:r w:rsidR="00F05C32">
        <w:t>.</w:t>
      </w:r>
    </w:p>
    <w:p w14:paraId="35E88ACE" w14:textId="72C6053A" w:rsidR="00C75B8A" w:rsidRDefault="00C75B8A" w:rsidP="00033F8D">
      <w:r w:rsidRPr="00A2390D">
        <w:rPr>
          <w:b/>
        </w:rPr>
        <w:t>Logic / Code</w:t>
      </w:r>
      <w:r>
        <w:tab/>
      </w:r>
      <w:r>
        <w:br/>
        <w:t xml:space="preserve">Stacking considers heterogeneous weak learners. Stacking combines several weak learners and combines them by training a meta-model to output predictions based </w:t>
      </w:r>
      <w:r w:rsidR="001E06F7">
        <w:t>o</w:t>
      </w:r>
      <w:r>
        <w:t>n multiple predictions returned by these weak learners.</w:t>
      </w:r>
      <w:r w:rsidR="007A5CE3">
        <w:tab/>
      </w:r>
    </w:p>
    <w:p w14:paraId="6286CA27" w14:textId="77777777" w:rsidR="00083D12" w:rsidRPr="00033F8D" w:rsidRDefault="00083D12" w:rsidP="00033F8D"/>
    <w:p w14:paraId="0135915A" w14:textId="4E208EC5" w:rsidR="00A80F51" w:rsidRDefault="00BD28AE" w:rsidP="00A80F51">
      <w:r w:rsidRPr="00BD28AE">
        <w:drawing>
          <wp:inline distT="0" distB="0" distL="0" distR="0" wp14:anchorId="5211F94D" wp14:editId="54663FCA">
            <wp:extent cx="5943600" cy="49453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945380"/>
                    </a:xfrm>
                    <a:prstGeom prst="rect">
                      <a:avLst/>
                    </a:prstGeom>
                  </pic:spPr>
                </pic:pic>
              </a:graphicData>
            </a:graphic>
          </wp:inline>
        </w:drawing>
      </w:r>
    </w:p>
    <w:p w14:paraId="3A2A5D9C" w14:textId="3EDD5442" w:rsidR="002866B9" w:rsidRDefault="002866B9" w:rsidP="002866B9">
      <w:pPr>
        <w:jc w:val="center"/>
      </w:pPr>
      <w:r>
        <w:t>Code for Stacking Ensemble</w:t>
      </w:r>
    </w:p>
    <w:p w14:paraId="6D60FA0C" w14:textId="77777777" w:rsidR="00914B16" w:rsidRDefault="00914B16">
      <w:pPr>
        <w:jc w:val="left"/>
      </w:pPr>
      <w:r>
        <w:br w:type="page"/>
      </w:r>
    </w:p>
    <w:p w14:paraId="29D0045B" w14:textId="5498ED2F" w:rsidR="00C923F5" w:rsidRPr="00C923F5" w:rsidRDefault="00053850" w:rsidP="00C923F5">
      <w:r>
        <w:lastRenderedPageBreak/>
        <w:t xml:space="preserve">Here, we use the </w:t>
      </w:r>
      <w:r w:rsidRPr="00673C87">
        <w:rPr>
          <w:rFonts w:ascii="Courier New" w:hAnsi="Courier New" w:cs="Courier New"/>
        </w:rPr>
        <w:t>StackingClassifier</w:t>
      </w:r>
      <w:r w:rsidR="00673C87" w:rsidRPr="00673C87">
        <w:rPr>
          <w:rFonts w:ascii="Courier New" w:hAnsi="Courier New" w:cs="Courier New"/>
        </w:rPr>
        <w:t>()</w:t>
      </w:r>
      <w:r>
        <w:t xml:space="preserve"> from sklearn</w:t>
      </w:r>
      <w:r w:rsidR="00673C87">
        <w:t xml:space="preserve"> to implement stacking of random forest and support vector machine.</w:t>
      </w:r>
      <w:r w:rsidR="007E4238">
        <w:t xml:space="preserve"> This highlights the examples as explained in the Intuition and Business Understanding Sections. For more, please feel free to have a look at the </w:t>
      </w:r>
      <w:r w:rsidR="00AC79D2">
        <w:t>Google Colab Notebook.</w:t>
      </w:r>
    </w:p>
    <w:p w14:paraId="50BBAAB6" w14:textId="481FC8F0" w:rsidR="00FC07E5" w:rsidRDefault="00FC07E5" w:rsidP="00913D45">
      <w:pPr>
        <w:pStyle w:val="Heading2"/>
      </w:pPr>
      <w:bookmarkStart w:id="14" w:name="_Toc74390204"/>
      <w:r w:rsidRPr="00332F05">
        <w:t>3.</w:t>
      </w:r>
      <w:r w:rsidR="003D5B8C" w:rsidRPr="00332F05">
        <w:t>5</w:t>
      </w:r>
      <w:r w:rsidRPr="00332F05">
        <w:t xml:space="preserve"> Blending</w:t>
      </w:r>
      <w:bookmarkEnd w:id="14"/>
    </w:p>
    <w:p w14:paraId="5152BE4A" w14:textId="228A4976" w:rsidR="001425DF" w:rsidRDefault="001425DF" w:rsidP="002939C7">
      <w:r w:rsidRPr="000A493C">
        <w:rPr>
          <w:b/>
        </w:rPr>
        <w:t>Intuition</w:t>
      </w:r>
      <w:r>
        <w:tab/>
      </w:r>
      <w:r w:rsidR="00821580">
        <w:br/>
        <w:t>Blending follows a similar approach to stacking.</w:t>
      </w:r>
      <w:r w:rsidR="0077043F">
        <w:t xml:space="preserve"> The only difference is that in Blending, </w:t>
      </w:r>
      <w:r w:rsidR="00956972">
        <w:t>a holdout validation set is leveraged to make predictions</w:t>
      </w:r>
      <w:r w:rsidR="00B25F18">
        <w:t xml:space="preserve">. </w:t>
      </w:r>
      <w:r w:rsidR="00DD0DC2">
        <w:t>Predictions in the validation set will be used to train the meta</w:t>
      </w:r>
      <w:r w:rsidR="001E06F7">
        <w:t>-</w:t>
      </w:r>
      <w:r w:rsidR="00DD0DC2">
        <w:t xml:space="preserve">model. </w:t>
      </w:r>
      <w:r w:rsidR="009169F6">
        <w:t>Forecast</w:t>
      </w:r>
      <w:r w:rsidR="00DD0DC2">
        <w:t>s in the test set will be used to test the meta</w:t>
      </w:r>
      <w:r w:rsidR="001E06F7">
        <w:t>-</w:t>
      </w:r>
      <w:r w:rsidR="00DD0DC2">
        <w:t>model.</w:t>
      </w:r>
    </w:p>
    <w:p w14:paraId="5C52D132" w14:textId="53A802CC" w:rsidR="001425DF" w:rsidRDefault="001425DF" w:rsidP="002939C7">
      <w:r w:rsidRPr="000A493C">
        <w:rPr>
          <w:b/>
        </w:rPr>
        <w:t>Business Understanding</w:t>
      </w:r>
      <w:r w:rsidR="00B17E33">
        <w:tab/>
      </w:r>
      <w:r w:rsidR="00B17E33">
        <w:br/>
        <w:t>Predictions of the validation set become the training data of the meta</w:t>
      </w:r>
      <w:r w:rsidR="001E06F7">
        <w:t>-</w:t>
      </w:r>
      <w:r w:rsidR="00B17E33">
        <w:t xml:space="preserve">model. </w:t>
      </w:r>
      <w:r w:rsidR="009169F6">
        <w:t>Forecast</w:t>
      </w:r>
      <w:r w:rsidR="00B17E33">
        <w:t>s of the test set will become the test data of the meta</w:t>
      </w:r>
      <w:r w:rsidR="001E06F7">
        <w:t>-</w:t>
      </w:r>
      <w:r w:rsidR="00B17E33">
        <w:t>model. These predictions are stacked and used for the final model.</w:t>
      </w:r>
    </w:p>
    <w:p w14:paraId="2C56795C" w14:textId="3CCFF38F" w:rsidR="006F2258" w:rsidRDefault="001425DF" w:rsidP="002939C7">
      <w:r w:rsidRPr="000A493C">
        <w:rPr>
          <w:b/>
        </w:rPr>
        <w:t>Logic / Code</w:t>
      </w:r>
      <w:r w:rsidR="0009512C">
        <w:rPr>
          <w:b/>
        </w:rPr>
        <w:tab/>
      </w:r>
      <w:r w:rsidR="00857045">
        <w:rPr>
          <w:b/>
        </w:rPr>
        <w:br/>
      </w:r>
      <w:r w:rsidR="00B17E33">
        <w:t xml:space="preserve">The sklearn library does not natively support Blending. So, we will leverage a custom code to </w:t>
      </w:r>
      <w:r w:rsidR="00DA1946">
        <w:t>implement what we have discussed so far.</w:t>
      </w:r>
    </w:p>
    <w:p w14:paraId="2CB0DE5D" w14:textId="5139AAB3" w:rsidR="00B17E33" w:rsidRDefault="00DA1946" w:rsidP="002939C7">
      <w:r>
        <w:tab/>
      </w:r>
    </w:p>
    <w:p w14:paraId="7FC4E409" w14:textId="3C3806E4" w:rsidR="00DA1946" w:rsidRDefault="005E13AE" w:rsidP="002939C7">
      <w:r w:rsidRPr="005E13AE">
        <w:lastRenderedPageBreak/>
        <w:drawing>
          <wp:inline distT="0" distB="0" distL="0" distR="0" wp14:anchorId="4C6D2F25" wp14:editId="6916D5A5">
            <wp:extent cx="5852160" cy="427282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68978" cy="4285107"/>
                    </a:xfrm>
                    <a:prstGeom prst="rect">
                      <a:avLst/>
                    </a:prstGeom>
                  </pic:spPr>
                </pic:pic>
              </a:graphicData>
            </a:graphic>
          </wp:inline>
        </w:drawing>
      </w:r>
    </w:p>
    <w:p w14:paraId="7456C14D" w14:textId="2B1A32BF" w:rsidR="00921EA8" w:rsidRDefault="00921EA8" w:rsidP="00921EA8">
      <w:pPr>
        <w:jc w:val="center"/>
      </w:pPr>
      <w:r>
        <w:t>Code for Blending Ensemble</w:t>
      </w:r>
    </w:p>
    <w:p w14:paraId="27198E3F" w14:textId="31DD0676" w:rsidR="00177B15" w:rsidRDefault="005E13AE" w:rsidP="00177B15">
      <w:r>
        <w:t xml:space="preserve">This code for </w:t>
      </w:r>
      <w:r w:rsidR="00ED1475">
        <w:t xml:space="preserve">ensemble models using </w:t>
      </w:r>
      <w:r w:rsidR="001E06F7">
        <w:t>B</w:t>
      </w:r>
      <w:r w:rsidR="00ED1475">
        <w:t>lending. The train test and validation set are leveraged with a Logistic Regression model in this example above.</w:t>
      </w:r>
    </w:p>
    <w:p w14:paraId="5F2167BE" w14:textId="5A65AB5F" w:rsidR="00FC07E5" w:rsidRDefault="00FC07E5" w:rsidP="00913D45">
      <w:pPr>
        <w:pStyle w:val="Heading1"/>
      </w:pPr>
      <w:bookmarkStart w:id="15" w:name="_Toc74390205"/>
      <w:r w:rsidRPr="00332F05">
        <w:t>Can Ensemble Learning be used for both regression and classification problems?</w:t>
      </w:r>
      <w:bookmarkEnd w:id="15"/>
    </w:p>
    <w:p w14:paraId="643216CC" w14:textId="796C0832" w:rsidR="002F0C98" w:rsidRDefault="008308A8" w:rsidP="002F0C98">
      <w:r w:rsidRPr="008308A8">
        <w:rPr>
          <w:b/>
        </w:rPr>
        <w:t>The short answer</w:t>
      </w:r>
      <w:r>
        <w:tab/>
      </w:r>
      <w:r>
        <w:br/>
        <w:t xml:space="preserve">Yes, ensemble learning can be used for both regression and classification problems. </w:t>
      </w:r>
    </w:p>
    <w:p w14:paraId="2867F61B" w14:textId="2E66DE9B" w:rsidR="008308A8" w:rsidRPr="008308A8" w:rsidRDefault="008308A8" w:rsidP="002F0C98">
      <w:pPr>
        <w:rPr>
          <w:b/>
        </w:rPr>
      </w:pPr>
      <w:r w:rsidRPr="008308A8">
        <w:rPr>
          <w:b/>
        </w:rPr>
        <w:t>The detailed answer</w:t>
      </w:r>
      <w:r>
        <w:rPr>
          <w:b/>
        </w:rPr>
        <w:tab/>
      </w:r>
      <w:r>
        <w:rPr>
          <w:b/>
        </w:rPr>
        <w:br/>
      </w:r>
      <w:r w:rsidR="009169F6">
        <w:t>Specific</w:t>
      </w:r>
      <w:r>
        <w:rPr>
          <w:b/>
        </w:rPr>
        <w:t xml:space="preserve"> </w:t>
      </w:r>
      <w:r w:rsidRPr="008308A8">
        <w:t>ensemble</w:t>
      </w:r>
      <w:r>
        <w:t xml:space="preserve"> learning methods such as max voting work for classification problems. </w:t>
      </w:r>
      <w:r w:rsidR="009169F6">
        <w:t>Technique</w:t>
      </w:r>
      <w:r>
        <w:t>s such as Gradient Boosting (GBM) work for both classification and regression problems.</w:t>
      </w:r>
      <w:r w:rsidR="00971B1F">
        <w:t xml:space="preserve"> In the examples we have stated above, multiple instances of regression and classifi</w:t>
      </w:r>
      <w:r w:rsidR="001E06F7">
        <w:t>c</w:t>
      </w:r>
      <w:r w:rsidR="00971B1F">
        <w:t>ation have been mentioned. The ensemble models work by reducing bias and variance to enhance the accuracy of models</w:t>
      </w:r>
      <w:r w:rsidR="00971B1F">
        <w:rPr>
          <w:b/>
        </w:rPr>
        <w:t xml:space="preserve">. </w:t>
      </w:r>
    </w:p>
    <w:p w14:paraId="10A40212" w14:textId="6F7F3C12" w:rsidR="00FC07E5" w:rsidRDefault="00FC07E5" w:rsidP="00913D45">
      <w:pPr>
        <w:pStyle w:val="Heading1"/>
      </w:pPr>
      <w:bookmarkStart w:id="16" w:name="_Toc74390206"/>
      <w:r w:rsidRPr="00332F05">
        <w:lastRenderedPageBreak/>
        <w:t>5</w:t>
      </w:r>
      <w:r w:rsidR="002748EE" w:rsidRPr="00332F05">
        <w:t>.</w:t>
      </w:r>
      <w:r w:rsidRPr="00332F05">
        <w:t xml:space="preserve"> How do these ensemble learning techniques hel</w:t>
      </w:r>
      <w:r w:rsidR="002748EE" w:rsidRPr="00332F05">
        <w:t>p</w:t>
      </w:r>
      <w:r w:rsidRPr="00332F05">
        <w:t xml:space="preserve"> improve the performance of the machine learning model?</w:t>
      </w:r>
      <w:bookmarkEnd w:id="16"/>
    </w:p>
    <w:p w14:paraId="7F307838" w14:textId="407DEF54" w:rsidR="00CE609B" w:rsidRDefault="00CE609B" w:rsidP="00CE609B">
      <w:r w:rsidRPr="0075087D">
        <w:rPr>
          <w:b/>
        </w:rPr>
        <w:t>The short answer</w:t>
      </w:r>
      <w:r>
        <w:tab/>
      </w:r>
      <w:r>
        <w:br/>
        <w:t>Ensemble Learning helps improve machine learning results by combining the learning and methodology compared to a single model. This is highligh</w:t>
      </w:r>
      <w:r w:rsidR="001E06F7">
        <w:t>t</w:t>
      </w:r>
      <w:r>
        <w:t xml:space="preserve">ed in our example in the </w:t>
      </w:r>
      <w:r w:rsidRPr="00CE609B">
        <w:rPr>
          <w:color w:val="2E74B5" w:themeColor="accent5" w:themeShade="BF"/>
        </w:rPr>
        <w:fldChar w:fldCharType="begin"/>
      </w:r>
      <w:r w:rsidRPr="00CE609B">
        <w:rPr>
          <w:color w:val="2E74B5" w:themeColor="accent5" w:themeShade="BF"/>
        </w:rPr>
        <w:instrText xml:space="preserve"> REF _Ref74217857 \h </w:instrText>
      </w:r>
      <w:r w:rsidRPr="00CE609B">
        <w:rPr>
          <w:color w:val="2E74B5" w:themeColor="accent5" w:themeShade="BF"/>
        </w:rPr>
      </w:r>
      <w:r w:rsidRPr="00CE609B">
        <w:rPr>
          <w:color w:val="2E74B5" w:themeColor="accent5" w:themeShade="BF"/>
        </w:rPr>
        <w:fldChar w:fldCharType="separate"/>
      </w:r>
      <w:r w:rsidR="00A83185" w:rsidRPr="00332F05">
        <w:t>1 What is Ensemble Learning?</w:t>
      </w:r>
      <w:r w:rsidRPr="00CE609B">
        <w:rPr>
          <w:color w:val="2E74B5" w:themeColor="accent5" w:themeShade="BF"/>
        </w:rPr>
        <w:fldChar w:fldCharType="end"/>
      </w:r>
      <w:r w:rsidRPr="00CE609B">
        <w:rPr>
          <w:color w:val="2E74B5" w:themeColor="accent5" w:themeShade="BF"/>
        </w:rPr>
        <w:t xml:space="preserve"> </w:t>
      </w:r>
      <w:r>
        <w:t>section of the blog.</w:t>
      </w:r>
      <w:r w:rsidR="001743CF">
        <w:tab/>
      </w:r>
    </w:p>
    <w:p w14:paraId="0E8F36D8" w14:textId="3EF4337B" w:rsidR="001743CF" w:rsidRDefault="001743CF" w:rsidP="00CE609B">
      <w:r w:rsidRPr="0075087D">
        <w:rPr>
          <w:b/>
        </w:rPr>
        <w:t xml:space="preserve">The </w:t>
      </w:r>
      <w:r w:rsidR="00140551" w:rsidRPr="0075087D">
        <w:rPr>
          <w:b/>
        </w:rPr>
        <w:t>detailed answer</w:t>
      </w:r>
      <w:r w:rsidR="00140551">
        <w:tab/>
      </w:r>
      <w:r w:rsidR="00140551">
        <w:br/>
        <w:t>Ensemble models are meta algorithms that combine several machine learning techniques into a single predictive ensemble model to decrease variance (</w:t>
      </w:r>
      <w:r w:rsidR="005272DC">
        <w:t>B</w:t>
      </w:r>
      <w:r w:rsidR="00140551">
        <w:t>agging), bias (boosting) or improve predictions (stacking).</w:t>
      </w:r>
      <w:r w:rsidR="00133B1A">
        <w:t xml:space="preserve"> There are two groups of ensemble models when viewed from the lens of performance types:</w:t>
      </w:r>
      <w:r w:rsidR="00133B1A">
        <w:tab/>
      </w:r>
    </w:p>
    <w:p w14:paraId="20A57D8F" w14:textId="6A122711" w:rsidR="00133B1A" w:rsidRDefault="00133B1A" w:rsidP="00133B1A">
      <w:pPr>
        <w:pStyle w:val="ListParagraph"/>
        <w:numPr>
          <w:ilvl w:val="0"/>
          <w:numId w:val="7"/>
        </w:numPr>
      </w:pPr>
      <w:r w:rsidRPr="00F7741F">
        <w:rPr>
          <w:i/>
        </w:rPr>
        <w:t>Sequential</w:t>
      </w:r>
      <w:r>
        <w:t xml:space="preserve"> ensemble models – The logic employed is to leverage the dependence between the base learners. T</w:t>
      </w:r>
      <w:r w:rsidR="00336CC2">
        <w:t>hus, t</w:t>
      </w:r>
      <w:r>
        <w:t xml:space="preserve">he mistakes made by the first model are sequentially corrected by the second model and so on. This helps get the most accurate ensemble possible. </w:t>
      </w:r>
      <w:r>
        <w:br/>
        <w:t>For example, the AdaBoost Ensemble Model</w:t>
      </w:r>
      <w:r w:rsidR="001E06F7">
        <w:t xml:space="preserve"> is </w:t>
      </w:r>
      <w:r w:rsidR="00336CC2">
        <w:t>sequentia</w:t>
      </w:r>
      <w:r w:rsidR="001E06F7">
        <w:t>l</w:t>
      </w:r>
      <w:r w:rsidR="001E06F7">
        <w:tab/>
      </w:r>
      <w:r>
        <w:br/>
      </w:r>
    </w:p>
    <w:p w14:paraId="07EBEB1C" w14:textId="6415BB32" w:rsidR="00133B1A" w:rsidRDefault="00133B1A" w:rsidP="00133B1A">
      <w:pPr>
        <w:pStyle w:val="ListParagraph"/>
        <w:numPr>
          <w:ilvl w:val="0"/>
          <w:numId w:val="7"/>
        </w:numPr>
      </w:pPr>
      <w:r w:rsidRPr="00F7741F">
        <w:rPr>
          <w:i/>
        </w:rPr>
        <w:t>Parallel</w:t>
      </w:r>
      <w:r>
        <w:t xml:space="preserve"> ensemble models – The logic employe</w:t>
      </w:r>
      <w:r w:rsidR="001E06F7">
        <w:t>d</w:t>
      </w:r>
      <w:r>
        <w:t xml:space="preserve"> is to leverage the independence between the base learners. T</w:t>
      </w:r>
      <w:r w:rsidR="00336CC2">
        <w:t>hus, t</w:t>
      </w:r>
      <w:r>
        <w:t>he mistakes in labelling made by one model are different from th</w:t>
      </w:r>
      <w:r w:rsidR="00336CC2">
        <w:t>ose</w:t>
      </w:r>
      <w:r>
        <w:t xml:space="preserve"> from another independent model. This lets the ensemble model average out the errors. </w:t>
      </w:r>
      <w:r>
        <w:br/>
        <w:t xml:space="preserve">For example, </w:t>
      </w:r>
      <w:r w:rsidR="001E06F7">
        <w:t xml:space="preserve">the </w:t>
      </w:r>
      <w:r>
        <w:t>Random Forest</w:t>
      </w:r>
      <w:r w:rsidR="001E06F7">
        <w:t xml:space="preserve"> Model is a parallel ensemble model with independent Decision Trees</w:t>
      </w:r>
    </w:p>
    <w:p w14:paraId="3BF268A0" w14:textId="419F1407" w:rsidR="00133B1A" w:rsidRPr="00CE609B" w:rsidRDefault="00133B1A" w:rsidP="00133B1A">
      <w:r>
        <w:t>An interesting point to note here is that combining stable learners is less advantageous since the ensemble will not help improve generali</w:t>
      </w:r>
      <w:r w:rsidR="005272DC">
        <w:t>s</w:t>
      </w:r>
      <w:r>
        <w:t>ation perf</w:t>
      </w:r>
      <w:r w:rsidR="001E06F7">
        <w:t>or</w:t>
      </w:r>
      <w:r>
        <w:t>mance.</w:t>
      </w:r>
    </w:p>
    <w:p w14:paraId="4DEADF3D" w14:textId="03B45AE6" w:rsidR="00FC07E5" w:rsidRDefault="00FC07E5" w:rsidP="00913D45">
      <w:pPr>
        <w:pStyle w:val="Heading1"/>
      </w:pPr>
      <w:bookmarkStart w:id="17" w:name="_Toc74390207"/>
      <w:r w:rsidRPr="00332F05">
        <w:t>6 Key Takeaways</w:t>
      </w:r>
      <w:bookmarkEnd w:id="17"/>
      <w:r w:rsidRPr="00332F05">
        <w:t xml:space="preserve"> </w:t>
      </w:r>
    </w:p>
    <w:p w14:paraId="390FD936" w14:textId="5660C958" w:rsidR="00A83185" w:rsidRDefault="00A83185" w:rsidP="00A83185">
      <w:r>
        <w:t xml:space="preserve">If you have spent time and gone through the entire blog and the code on the Google Colab Notebook, you have learnt the theory and implementation of </w:t>
      </w:r>
      <w:r w:rsidR="00E00328">
        <w:t>Ensemble Models.</w:t>
      </w:r>
    </w:p>
    <w:p w14:paraId="3F91FF06" w14:textId="77777777" w:rsidR="00E00328" w:rsidRDefault="00E00328" w:rsidP="00A83185">
      <w:r>
        <w:t xml:space="preserve">If you would like the best of real-world Data Science Projects, </w:t>
      </w:r>
      <w:hyperlink r:id="rId24" w:history="1">
        <w:r w:rsidRPr="00E00328">
          <w:rPr>
            <w:rStyle w:val="Hyperlink"/>
          </w:rPr>
          <w:t>ProjectPro</w:t>
        </w:r>
      </w:hyperlink>
      <w:r>
        <w:t xml:space="preserve"> is the platform to work on end to end, along with mini-videos to explain core concepts and learning by doing. To recap, the key takeaways from this long, but fun blog on Ensemble models are:</w:t>
      </w:r>
    </w:p>
    <w:p w14:paraId="5A1906CA" w14:textId="748283E6" w:rsidR="00E00328" w:rsidRDefault="00E00328" w:rsidP="00E00328">
      <w:pPr>
        <w:pStyle w:val="ListParagraph"/>
        <w:numPr>
          <w:ilvl w:val="0"/>
          <w:numId w:val="8"/>
        </w:numPr>
      </w:pPr>
      <w:r>
        <w:t>Some of the best models that have been implemented in multiple use cases are ensemble models. Knowing how ensemble models work can starkly improve model performance.</w:t>
      </w:r>
    </w:p>
    <w:p w14:paraId="4E0AFB6D" w14:textId="087859EA" w:rsidR="00E00328" w:rsidRDefault="00E00328" w:rsidP="00E00328">
      <w:pPr>
        <w:pStyle w:val="ListParagraph"/>
        <w:numPr>
          <w:ilvl w:val="0"/>
          <w:numId w:val="8"/>
        </w:numPr>
      </w:pPr>
      <w:r>
        <w:t>Ensemble Learning is the process wherein multiple models (weak learners) are combined to make a single combined model (strong learner)</w:t>
      </w:r>
    </w:p>
    <w:p w14:paraId="0C1E14EB" w14:textId="251C82D8" w:rsidR="00930320" w:rsidRDefault="00930320" w:rsidP="00E00328">
      <w:pPr>
        <w:pStyle w:val="ListParagraph"/>
        <w:numPr>
          <w:ilvl w:val="0"/>
          <w:numId w:val="8"/>
        </w:numPr>
      </w:pPr>
      <w:r>
        <w:lastRenderedPageBreak/>
        <w:t xml:space="preserve">Fundamental ensemble models can give </w:t>
      </w:r>
      <w:r w:rsidR="008B4410">
        <w:t>great geenralized results without increasing complexity, these are useful in machine learning used in production (MLOps)</w:t>
      </w:r>
    </w:p>
    <w:p w14:paraId="51D46F29" w14:textId="0A994F0B" w:rsidR="008B4410" w:rsidRDefault="008B4410" w:rsidP="00E00328">
      <w:pPr>
        <w:pStyle w:val="ListParagraph"/>
        <w:numPr>
          <w:ilvl w:val="0"/>
          <w:numId w:val="8"/>
        </w:numPr>
      </w:pPr>
      <w:r>
        <w:t>Complex ensemble models such as bagging and boosting tend to yield the best performance, but at the cost of increased complexity and computing power</w:t>
      </w:r>
    </w:p>
    <w:p w14:paraId="06794426" w14:textId="298FD819" w:rsidR="008B4410" w:rsidRDefault="008B4410" w:rsidP="00E00328">
      <w:pPr>
        <w:pStyle w:val="ListParagraph"/>
        <w:numPr>
          <w:ilvl w:val="0"/>
          <w:numId w:val="8"/>
        </w:numPr>
      </w:pPr>
      <w:r>
        <w:t>Ensemble models can be used for a plethora of problem types. They can definitely be used for classification and regression problems</w:t>
      </w:r>
    </w:p>
    <w:p w14:paraId="0E61FE1E" w14:textId="0D71927B" w:rsidR="008B4410" w:rsidRDefault="008B4410" w:rsidP="00E00328">
      <w:pPr>
        <w:pStyle w:val="ListParagraph"/>
        <w:numPr>
          <w:ilvl w:val="0"/>
          <w:numId w:val="8"/>
        </w:numPr>
      </w:pPr>
      <w:r>
        <w:t>Ensemble models can be divided into two broad groups of sequential ensemble models and parallel ensemble models</w:t>
      </w:r>
    </w:p>
    <w:p w14:paraId="590D32D4" w14:textId="6769BD64" w:rsidR="00BD407C" w:rsidRDefault="00BD407C" w:rsidP="00E00328">
      <w:pPr>
        <w:pStyle w:val="ListParagraph"/>
        <w:numPr>
          <w:ilvl w:val="0"/>
          <w:numId w:val="8"/>
        </w:numPr>
      </w:pPr>
      <w:r>
        <w:t>The best way to learn Data Science is to DO Data Science!</w:t>
      </w:r>
    </w:p>
    <w:p w14:paraId="3395390E" w14:textId="68C95756" w:rsidR="008B4410" w:rsidRPr="00A83185" w:rsidRDefault="008B4410" w:rsidP="008B4410">
      <w:r>
        <w:t xml:space="preserve">Congratulations! </w:t>
      </w:r>
      <w:r w:rsidR="00A67BB4">
        <w:t>You</w:t>
      </w:r>
      <w:r>
        <w:t xml:space="preserve"> have managed to get so far all that way from the start, you are now ready to take on a new dataset and attempt </w:t>
      </w:r>
      <w:r w:rsidR="00DD76E8">
        <w:t>to create an ensemble model of your own.</w:t>
      </w:r>
    </w:p>
    <w:p w14:paraId="6572ADB4" w14:textId="77777777" w:rsidR="00FC07E5" w:rsidRPr="00332F05" w:rsidRDefault="00FC07E5" w:rsidP="00913D45"/>
    <w:sectPr w:rsidR="00FC07E5" w:rsidRPr="00332F05" w:rsidSect="002130E4">
      <w:headerReference w:type="default" r:id="rId25"/>
      <w:footerReference w:type="defaul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A7B98" w14:textId="77777777" w:rsidR="0081612F" w:rsidRDefault="0081612F" w:rsidP="00913D45">
      <w:r>
        <w:separator/>
      </w:r>
    </w:p>
  </w:endnote>
  <w:endnote w:type="continuationSeparator" w:id="0">
    <w:p w14:paraId="3D1B7B3F" w14:textId="77777777" w:rsidR="0081612F" w:rsidRDefault="0081612F"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767B9" w:rsidRDefault="00E767B9" w:rsidP="00A15263">
        <w:pPr>
          <w:pStyle w:val="Footer"/>
          <w:jc w:val="center"/>
        </w:pPr>
        <w:r>
          <w:rPr>
            <w:noProof w:val="0"/>
          </w:rPr>
          <w:br/>
        </w:r>
        <w:r>
          <w:rPr>
            <w:noProof w:val="0"/>
          </w:rPr>
          <w:fldChar w:fldCharType="begin"/>
        </w:r>
        <w:r>
          <w:instrText xml:space="preserve"> PAGE   \* MERGEFORMAT </w:instrText>
        </w:r>
        <w:r>
          <w:rPr>
            <w:noProof w:val="0"/>
          </w:rPr>
          <w:fldChar w:fldCharType="separate"/>
        </w:r>
        <w:r>
          <w:t>2</w:t>
        </w:r>
        <w:r>
          <w:fldChar w:fldCharType="end"/>
        </w:r>
      </w:p>
    </w:sdtContent>
  </w:sdt>
  <w:p w14:paraId="4765D583" w14:textId="77777777" w:rsidR="00E767B9" w:rsidRDefault="00E767B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970A3" w14:textId="77777777" w:rsidR="0081612F" w:rsidRDefault="0081612F" w:rsidP="00913D45">
      <w:r>
        <w:separator/>
      </w:r>
    </w:p>
  </w:footnote>
  <w:footnote w:type="continuationSeparator" w:id="0">
    <w:p w14:paraId="31687C43" w14:textId="77777777" w:rsidR="0081612F" w:rsidRDefault="0081612F"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E767B9" w:rsidRDefault="00E767B9"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1"/>
  </w:num>
  <w:num w:numId="5">
    <w:abstractNumId w:val="0"/>
  </w:num>
  <w:num w:numId="6">
    <w:abstractNumId w:val="4"/>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otaABRPUq0sAAAA"/>
  </w:docVars>
  <w:rsids>
    <w:rsidRoot w:val="00D60F07"/>
    <w:rsid w:val="000057C7"/>
    <w:rsid w:val="00013018"/>
    <w:rsid w:val="00013873"/>
    <w:rsid w:val="00014507"/>
    <w:rsid w:val="00033BBD"/>
    <w:rsid w:val="00033F8D"/>
    <w:rsid w:val="000510F1"/>
    <w:rsid w:val="00052C02"/>
    <w:rsid w:val="00053850"/>
    <w:rsid w:val="00060158"/>
    <w:rsid w:val="00065D64"/>
    <w:rsid w:val="00083096"/>
    <w:rsid w:val="00083D12"/>
    <w:rsid w:val="00083F66"/>
    <w:rsid w:val="0009512C"/>
    <w:rsid w:val="0009699A"/>
    <w:rsid w:val="000A01E9"/>
    <w:rsid w:val="000A493C"/>
    <w:rsid w:val="000A4F5D"/>
    <w:rsid w:val="000F47A2"/>
    <w:rsid w:val="00106CBB"/>
    <w:rsid w:val="001161A2"/>
    <w:rsid w:val="00116460"/>
    <w:rsid w:val="00133B1A"/>
    <w:rsid w:val="00140551"/>
    <w:rsid w:val="001425DF"/>
    <w:rsid w:val="001743CF"/>
    <w:rsid w:val="00177B15"/>
    <w:rsid w:val="0018354D"/>
    <w:rsid w:val="00187EFA"/>
    <w:rsid w:val="00191C26"/>
    <w:rsid w:val="00196579"/>
    <w:rsid w:val="001B661D"/>
    <w:rsid w:val="001D32AE"/>
    <w:rsid w:val="001E06F7"/>
    <w:rsid w:val="001E5086"/>
    <w:rsid w:val="001E6603"/>
    <w:rsid w:val="001E6908"/>
    <w:rsid w:val="001F17D6"/>
    <w:rsid w:val="002031C1"/>
    <w:rsid w:val="00205C75"/>
    <w:rsid w:val="00206897"/>
    <w:rsid w:val="00206CCF"/>
    <w:rsid w:val="002130E4"/>
    <w:rsid w:val="002309CF"/>
    <w:rsid w:val="0023292A"/>
    <w:rsid w:val="0023717F"/>
    <w:rsid w:val="002403F6"/>
    <w:rsid w:val="0024647B"/>
    <w:rsid w:val="00261877"/>
    <w:rsid w:val="00262EED"/>
    <w:rsid w:val="002748EE"/>
    <w:rsid w:val="00281317"/>
    <w:rsid w:val="00283700"/>
    <w:rsid w:val="002866B9"/>
    <w:rsid w:val="00287B7D"/>
    <w:rsid w:val="002939C7"/>
    <w:rsid w:val="00295EAC"/>
    <w:rsid w:val="002A417A"/>
    <w:rsid w:val="002A6A1D"/>
    <w:rsid w:val="002A775B"/>
    <w:rsid w:val="002A7F54"/>
    <w:rsid w:val="002B0589"/>
    <w:rsid w:val="002B6772"/>
    <w:rsid w:val="002C2AE8"/>
    <w:rsid w:val="002E3F84"/>
    <w:rsid w:val="002F0C98"/>
    <w:rsid w:val="002F2011"/>
    <w:rsid w:val="00300C3D"/>
    <w:rsid w:val="00302B89"/>
    <w:rsid w:val="00303452"/>
    <w:rsid w:val="003130C0"/>
    <w:rsid w:val="00314314"/>
    <w:rsid w:val="00320566"/>
    <w:rsid w:val="00327158"/>
    <w:rsid w:val="00332F05"/>
    <w:rsid w:val="00335A9B"/>
    <w:rsid w:val="00336CC2"/>
    <w:rsid w:val="00352810"/>
    <w:rsid w:val="003543ED"/>
    <w:rsid w:val="0036322D"/>
    <w:rsid w:val="00375569"/>
    <w:rsid w:val="0037790C"/>
    <w:rsid w:val="003819FE"/>
    <w:rsid w:val="00391A2A"/>
    <w:rsid w:val="003A2BF2"/>
    <w:rsid w:val="003A52BF"/>
    <w:rsid w:val="003A7760"/>
    <w:rsid w:val="003B2944"/>
    <w:rsid w:val="003C7E3A"/>
    <w:rsid w:val="003D5B8C"/>
    <w:rsid w:val="003E2DC7"/>
    <w:rsid w:val="003F5868"/>
    <w:rsid w:val="003F5EC3"/>
    <w:rsid w:val="004020AE"/>
    <w:rsid w:val="00407D11"/>
    <w:rsid w:val="004433EE"/>
    <w:rsid w:val="00452B3C"/>
    <w:rsid w:val="00454869"/>
    <w:rsid w:val="00463962"/>
    <w:rsid w:val="004935FE"/>
    <w:rsid w:val="004A145C"/>
    <w:rsid w:val="004A2F0F"/>
    <w:rsid w:val="004B33C4"/>
    <w:rsid w:val="004C2CAD"/>
    <w:rsid w:val="004D4AF6"/>
    <w:rsid w:val="004D5C24"/>
    <w:rsid w:val="004E5D8F"/>
    <w:rsid w:val="004F3243"/>
    <w:rsid w:val="004F7029"/>
    <w:rsid w:val="00502A40"/>
    <w:rsid w:val="00506FFB"/>
    <w:rsid w:val="00511828"/>
    <w:rsid w:val="00515881"/>
    <w:rsid w:val="00527169"/>
    <w:rsid w:val="005272DC"/>
    <w:rsid w:val="005370EC"/>
    <w:rsid w:val="00551E88"/>
    <w:rsid w:val="005546C3"/>
    <w:rsid w:val="005850B9"/>
    <w:rsid w:val="005A7D67"/>
    <w:rsid w:val="005C07E8"/>
    <w:rsid w:val="005C1DD8"/>
    <w:rsid w:val="005C306C"/>
    <w:rsid w:val="005C7E07"/>
    <w:rsid w:val="005D06EF"/>
    <w:rsid w:val="005D270D"/>
    <w:rsid w:val="005D53F5"/>
    <w:rsid w:val="005E13AE"/>
    <w:rsid w:val="005E7A9F"/>
    <w:rsid w:val="006125E3"/>
    <w:rsid w:val="00625BD1"/>
    <w:rsid w:val="0062669F"/>
    <w:rsid w:val="00636571"/>
    <w:rsid w:val="0066736B"/>
    <w:rsid w:val="00673C87"/>
    <w:rsid w:val="00676ECE"/>
    <w:rsid w:val="00682A8F"/>
    <w:rsid w:val="006975BE"/>
    <w:rsid w:val="006C1131"/>
    <w:rsid w:val="006E218B"/>
    <w:rsid w:val="006F14A7"/>
    <w:rsid w:val="006F2258"/>
    <w:rsid w:val="00704B48"/>
    <w:rsid w:val="00724AAF"/>
    <w:rsid w:val="007348E3"/>
    <w:rsid w:val="00736434"/>
    <w:rsid w:val="00737331"/>
    <w:rsid w:val="00740E35"/>
    <w:rsid w:val="00740E48"/>
    <w:rsid w:val="00741D8F"/>
    <w:rsid w:val="00743875"/>
    <w:rsid w:val="0075087D"/>
    <w:rsid w:val="00762D04"/>
    <w:rsid w:val="0077043F"/>
    <w:rsid w:val="007932AB"/>
    <w:rsid w:val="007A5679"/>
    <w:rsid w:val="007A5CE3"/>
    <w:rsid w:val="007B73A1"/>
    <w:rsid w:val="007C688D"/>
    <w:rsid w:val="007C73DF"/>
    <w:rsid w:val="007D447D"/>
    <w:rsid w:val="007E2793"/>
    <w:rsid w:val="007E4238"/>
    <w:rsid w:val="007F38A3"/>
    <w:rsid w:val="00805F63"/>
    <w:rsid w:val="0081612F"/>
    <w:rsid w:val="00821580"/>
    <w:rsid w:val="0082234B"/>
    <w:rsid w:val="008227CD"/>
    <w:rsid w:val="00823B4B"/>
    <w:rsid w:val="008308A8"/>
    <w:rsid w:val="00853A2A"/>
    <w:rsid w:val="00857045"/>
    <w:rsid w:val="008621D3"/>
    <w:rsid w:val="008741ED"/>
    <w:rsid w:val="0087612A"/>
    <w:rsid w:val="00884E3F"/>
    <w:rsid w:val="008951BC"/>
    <w:rsid w:val="008A6834"/>
    <w:rsid w:val="008B118A"/>
    <w:rsid w:val="008B19ED"/>
    <w:rsid w:val="008B3C8B"/>
    <w:rsid w:val="008B4410"/>
    <w:rsid w:val="008B7C19"/>
    <w:rsid w:val="008C23C2"/>
    <w:rsid w:val="008C425B"/>
    <w:rsid w:val="008E6B98"/>
    <w:rsid w:val="008F0F88"/>
    <w:rsid w:val="009025B4"/>
    <w:rsid w:val="00913D45"/>
    <w:rsid w:val="00914B16"/>
    <w:rsid w:val="009169F6"/>
    <w:rsid w:val="00921EA8"/>
    <w:rsid w:val="00930320"/>
    <w:rsid w:val="0093141B"/>
    <w:rsid w:val="00932A76"/>
    <w:rsid w:val="009332B3"/>
    <w:rsid w:val="00933654"/>
    <w:rsid w:val="00933ADA"/>
    <w:rsid w:val="00935A35"/>
    <w:rsid w:val="00935EED"/>
    <w:rsid w:val="00950FAE"/>
    <w:rsid w:val="009510E0"/>
    <w:rsid w:val="009510FB"/>
    <w:rsid w:val="0095677D"/>
    <w:rsid w:val="00956972"/>
    <w:rsid w:val="009661BF"/>
    <w:rsid w:val="009678A8"/>
    <w:rsid w:val="00971B1F"/>
    <w:rsid w:val="009908AF"/>
    <w:rsid w:val="00991516"/>
    <w:rsid w:val="00991B08"/>
    <w:rsid w:val="00993B09"/>
    <w:rsid w:val="009A37F4"/>
    <w:rsid w:val="009C0DD8"/>
    <w:rsid w:val="009C149D"/>
    <w:rsid w:val="009C330F"/>
    <w:rsid w:val="009D3B1E"/>
    <w:rsid w:val="009F1976"/>
    <w:rsid w:val="009F2975"/>
    <w:rsid w:val="009F479B"/>
    <w:rsid w:val="00A1095C"/>
    <w:rsid w:val="00A12EFB"/>
    <w:rsid w:val="00A15263"/>
    <w:rsid w:val="00A2390D"/>
    <w:rsid w:val="00A304DD"/>
    <w:rsid w:val="00A34B22"/>
    <w:rsid w:val="00A42B7E"/>
    <w:rsid w:val="00A67BB4"/>
    <w:rsid w:val="00A73929"/>
    <w:rsid w:val="00A73C5C"/>
    <w:rsid w:val="00A75938"/>
    <w:rsid w:val="00A80F51"/>
    <w:rsid w:val="00A82F53"/>
    <w:rsid w:val="00A83185"/>
    <w:rsid w:val="00A93B7E"/>
    <w:rsid w:val="00AA2F4F"/>
    <w:rsid w:val="00AA44BC"/>
    <w:rsid w:val="00AA51E7"/>
    <w:rsid w:val="00AA59EF"/>
    <w:rsid w:val="00AB0E6A"/>
    <w:rsid w:val="00AB29A4"/>
    <w:rsid w:val="00AB7650"/>
    <w:rsid w:val="00AC798D"/>
    <w:rsid w:val="00AC79D2"/>
    <w:rsid w:val="00B06E47"/>
    <w:rsid w:val="00B17E33"/>
    <w:rsid w:val="00B23BC3"/>
    <w:rsid w:val="00B25F18"/>
    <w:rsid w:val="00B31A56"/>
    <w:rsid w:val="00B50513"/>
    <w:rsid w:val="00B60980"/>
    <w:rsid w:val="00B60AB6"/>
    <w:rsid w:val="00B8218F"/>
    <w:rsid w:val="00B83C0B"/>
    <w:rsid w:val="00B87FDF"/>
    <w:rsid w:val="00B91011"/>
    <w:rsid w:val="00B9423E"/>
    <w:rsid w:val="00B95831"/>
    <w:rsid w:val="00B973C1"/>
    <w:rsid w:val="00BA04A7"/>
    <w:rsid w:val="00BB02BB"/>
    <w:rsid w:val="00BB17A6"/>
    <w:rsid w:val="00BD1F71"/>
    <w:rsid w:val="00BD28AE"/>
    <w:rsid w:val="00BD407C"/>
    <w:rsid w:val="00BF4A03"/>
    <w:rsid w:val="00C0684F"/>
    <w:rsid w:val="00C16C30"/>
    <w:rsid w:val="00C514C8"/>
    <w:rsid w:val="00C635C1"/>
    <w:rsid w:val="00C75B8A"/>
    <w:rsid w:val="00C7626E"/>
    <w:rsid w:val="00C776CD"/>
    <w:rsid w:val="00C83471"/>
    <w:rsid w:val="00C836CF"/>
    <w:rsid w:val="00C86889"/>
    <w:rsid w:val="00C923F5"/>
    <w:rsid w:val="00C9517A"/>
    <w:rsid w:val="00CA50D6"/>
    <w:rsid w:val="00CC776B"/>
    <w:rsid w:val="00CD320C"/>
    <w:rsid w:val="00CD4F09"/>
    <w:rsid w:val="00CE1E11"/>
    <w:rsid w:val="00CE42B5"/>
    <w:rsid w:val="00CE4D18"/>
    <w:rsid w:val="00CE609B"/>
    <w:rsid w:val="00CF4CD7"/>
    <w:rsid w:val="00CF52EE"/>
    <w:rsid w:val="00D00CE0"/>
    <w:rsid w:val="00D31A9B"/>
    <w:rsid w:val="00D44760"/>
    <w:rsid w:val="00D45CEC"/>
    <w:rsid w:val="00D54DC5"/>
    <w:rsid w:val="00D60F07"/>
    <w:rsid w:val="00D86AF3"/>
    <w:rsid w:val="00D94404"/>
    <w:rsid w:val="00D966CD"/>
    <w:rsid w:val="00DA1946"/>
    <w:rsid w:val="00DC29E2"/>
    <w:rsid w:val="00DD0DC2"/>
    <w:rsid w:val="00DD1F49"/>
    <w:rsid w:val="00DD2FA2"/>
    <w:rsid w:val="00DD5FD0"/>
    <w:rsid w:val="00DD76E8"/>
    <w:rsid w:val="00DF035C"/>
    <w:rsid w:val="00DF05C9"/>
    <w:rsid w:val="00E00328"/>
    <w:rsid w:val="00E06AB5"/>
    <w:rsid w:val="00E13727"/>
    <w:rsid w:val="00E15574"/>
    <w:rsid w:val="00E26A31"/>
    <w:rsid w:val="00E471CB"/>
    <w:rsid w:val="00E472E2"/>
    <w:rsid w:val="00E63D29"/>
    <w:rsid w:val="00E702F5"/>
    <w:rsid w:val="00E75FA3"/>
    <w:rsid w:val="00E767B9"/>
    <w:rsid w:val="00E80231"/>
    <w:rsid w:val="00E84DA5"/>
    <w:rsid w:val="00E923C2"/>
    <w:rsid w:val="00E92A37"/>
    <w:rsid w:val="00EA48A9"/>
    <w:rsid w:val="00EB12E3"/>
    <w:rsid w:val="00EB32D9"/>
    <w:rsid w:val="00EC0175"/>
    <w:rsid w:val="00EC0F50"/>
    <w:rsid w:val="00EC5574"/>
    <w:rsid w:val="00ED012F"/>
    <w:rsid w:val="00ED1475"/>
    <w:rsid w:val="00ED5A1D"/>
    <w:rsid w:val="00EE6E07"/>
    <w:rsid w:val="00EE7412"/>
    <w:rsid w:val="00EF376C"/>
    <w:rsid w:val="00F05C32"/>
    <w:rsid w:val="00F16C4B"/>
    <w:rsid w:val="00F3531B"/>
    <w:rsid w:val="00F412EE"/>
    <w:rsid w:val="00F43C6A"/>
    <w:rsid w:val="00F45593"/>
    <w:rsid w:val="00F63F21"/>
    <w:rsid w:val="00F64160"/>
    <w:rsid w:val="00F709BB"/>
    <w:rsid w:val="00F752D5"/>
    <w:rsid w:val="00F76129"/>
    <w:rsid w:val="00F7741F"/>
    <w:rsid w:val="00F8090B"/>
    <w:rsid w:val="00F85569"/>
    <w:rsid w:val="00F90118"/>
    <w:rsid w:val="00FA01A3"/>
    <w:rsid w:val="00FA09D1"/>
    <w:rsid w:val="00FB19B2"/>
    <w:rsid w:val="00FC07E5"/>
    <w:rsid w:val="00FD06B2"/>
    <w:rsid w:val="00FD3D3B"/>
    <w:rsid w:val="00FF0B48"/>
    <w:rsid w:val="00FF1C38"/>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zyre.com/contact-us" TargetMode="External"/><Relationship Id="rId13" Type="http://schemas.openxmlformats.org/officeDocument/2006/relationships/hyperlink" Target="https://colab.research.google.com/drive/1t0frp_OevIUIhlJUlJ5aoTNjZz_ED3t2" TargetMode="External"/><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colab.research.google.com/drive/1Z0gORmvMm1J_JV5D2Xm7rxKHejz2eV37"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ikit-learn.org/stable/modules/generated/sklearn.ensemble.VotingClassifier.html" TargetMode="External"/><Relationship Id="rId24" Type="http://schemas.openxmlformats.org/officeDocument/2006/relationships/hyperlink" Target="https://www.dezyre.com/contact-us"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https://colab.research.google.com/drive/1Z0gORmvMm1J_JV5D2Xm7rxKHejz2eV37" TargetMode="External"/><Relationship Id="rId19" Type="http://schemas.openxmlformats.org/officeDocument/2006/relationships/hyperlink" Target="https://scikit-learn.org/stable/modules/generated/sklearn.ensemble.BaggingClassifier.html" TargetMode="External"/><Relationship Id="rId4" Type="http://schemas.openxmlformats.org/officeDocument/2006/relationships/webSettings" Target="webSettings.xml"/><Relationship Id="rId9" Type="http://schemas.openxmlformats.org/officeDocument/2006/relationships/hyperlink" Target="https://www.dezyre.com/contact-us" TargetMode="External"/><Relationship Id="rId14" Type="http://schemas.openxmlformats.org/officeDocument/2006/relationships/hyperlink" Target="https://colab.research.google.com/drive/1Z0gORmvMm1J_JV5D2Xm7rxKHejz2eV37" TargetMode="External"/><Relationship Id="rId22" Type="http://schemas.openxmlformats.org/officeDocument/2006/relationships/image" Target="media/image8.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3</TotalTime>
  <Pages>17</Pages>
  <Words>3396</Words>
  <Characters>1936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65</cp:revision>
  <cp:lastPrinted>2021-06-11T18:34:00Z</cp:lastPrinted>
  <dcterms:created xsi:type="dcterms:W3CDTF">2021-06-10T11:41:00Z</dcterms:created>
  <dcterms:modified xsi:type="dcterms:W3CDTF">2021-06-12T06:06:00Z</dcterms:modified>
</cp:coreProperties>
</file>